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BD9F" w14:textId="618607B7" w:rsidR="00FC1B7A" w:rsidRDefault="005B0913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Theme="majorHAnsi" w:hAnsiTheme="majorHAnsi" w:cs="Tahoma"/>
          <w:b/>
          <w:sz w:val="32"/>
          <w:szCs w:val="32"/>
        </w:rPr>
      </w:pPr>
      <w:r w:rsidRPr="005B0913">
        <w:rPr>
          <w:rFonts w:asciiTheme="majorHAnsi" w:hAnsiTheme="majorHAnsi" w:cs="Tahoma"/>
          <w:b/>
          <w:noProof/>
          <w:sz w:val="32"/>
          <w:szCs w:val="32"/>
        </w:rPr>
        <w:drawing>
          <wp:inline distT="0" distB="0" distL="0" distR="0" wp14:anchorId="6DE2DAE8" wp14:editId="32F4F7E9">
            <wp:extent cx="1294960" cy="807423"/>
            <wp:effectExtent l="0" t="0" r="635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D71F2B0-6A2B-46F7-8C99-2F0D7B7342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9D71F2B0-6A2B-46F7-8C99-2F0D7B7342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960" cy="80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6BF4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Sveučilište u Zagrebu</w:t>
      </w:r>
    </w:p>
    <w:p w14:paraId="6DDE5EC2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Fakultet elektrotehnike i računarstva</w:t>
      </w:r>
    </w:p>
    <w:p w14:paraId="06E620A1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Zavod za telekomunikacije</w:t>
      </w:r>
    </w:p>
    <w:p w14:paraId="457E868C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</w:p>
    <w:p w14:paraId="21FC7C55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DRUŠTVENE MREŽE</w:t>
      </w:r>
    </w:p>
    <w:p w14:paraId="6E3A89B0" w14:textId="1A8B0B3B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20</w:t>
      </w:r>
      <w:r w:rsidR="005B0913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1</w:t>
      </w:r>
      <w:r w:rsidRPr="00FC1B7A">
        <w:rPr>
          <w:rFonts w:ascii="Cambria" w:hAnsi="Cambria" w:cs="Tahoma"/>
          <w:b/>
          <w:sz w:val="32"/>
          <w:szCs w:val="32"/>
        </w:rPr>
        <w:t>./20</w:t>
      </w:r>
      <w:r w:rsidR="00814758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2</w:t>
      </w:r>
      <w:r w:rsidRPr="00FC1B7A">
        <w:rPr>
          <w:rFonts w:ascii="Cambria" w:hAnsi="Cambria" w:cs="Tahoma"/>
          <w:b/>
          <w:sz w:val="32"/>
          <w:szCs w:val="32"/>
        </w:rPr>
        <w:t>.</w:t>
      </w:r>
    </w:p>
    <w:p w14:paraId="56C129B6" w14:textId="77777777" w:rsidR="007304C5" w:rsidRPr="00F8160A" w:rsidRDefault="007304C5" w:rsidP="007304C5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</w:rPr>
      </w:pPr>
    </w:p>
    <w:p w14:paraId="4B69FFDC" w14:textId="5E384EF5" w:rsidR="00981735" w:rsidRPr="001D1CBC" w:rsidRDefault="0098173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C00000"/>
          <w:sz w:val="40"/>
          <w:szCs w:val="40"/>
        </w:rPr>
      </w:pPr>
      <w:r w:rsidRPr="001D1CBC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Upute za izradu</w:t>
      </w:r>
      <w:r w:rsidR="00FB69DE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 xml:space="preserve"> s odgovor</w:t>
      </w:r>
      <w:r w:rsidR="001468CD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enim pitanjima</w:t>
      </w:r>
    </w:p>
    <w:p w14:paraId="3C898578" w14:textId="77777777" w:rsidR="007304C5" w:rsidRPr="00981735" w:rsidRDefault="007304C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  <w:t>Laboratorijska vježba 2</w:t>
      </w:r>
    </w:p>
    <w:p w14:paraId="02D231AD" w14:textId="414BBF6F" w:rsidR="007304C5" w:rsidRDefault="007304C5" w:rsidP="007304C5">
      <w:pPr>
        <w:jc w:val="center"/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t>Praktične primjene analize</w:t>
      </w: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br/>
        <w:t>društvenih mreža</w:t>
      </w:r>
    </w:p>
    <w:p w14:paraId="11FBDB1F" w14:textId="2497AD77" w:rsidR="00FB69DE" w:rsidRDefault="00FB69DE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 w:rsidRPr="00C67F26"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Nikola Kešćec</w:t>
      </w:r>
    </w:p>
    <w:p w14:paraId="69E661B4" w14:textId="2B6E97E2" w:rsidR="00C67F26" w:rsidRPr="00C67F26" w:rsidRDefault="00C67F26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14.12.2021.</w:t>
      </w:r>
    </w:p>
    <w:p w14:paraId="54C86E99" w14:textId="77777777" w:rsidR="007304C5" w:rsidRDefault="007304C5">
      <w:r>
        <w:br w:type="page"/>
      </w:r>
    </w:p>
    <w:p w14:paraId="2847B8A1" w14:textId="77777777" w:rsidR="001B39F8" w:rsidRDefault="001B39F8" w:rsidP="0070614A">
      <w:pPr>
        <w:spacing w:line="276" w:lineRule="auto"/>
        <w:jc w:val="both"/>
      </w:pPr>
      <w:r w:rsidRPr="00981735">
        <w:rPr>
          <w:b/>
        </w:rPr>
        <w:lastRenderedPageBreak/>
        <w:t>Cilj</w:t>
      </w:r>
      <w:r>
        <w:t xml:space="preserve"> ove laboratorijske vježbe je naučiti osnove analize društvenih mreža i upoznati se s alatom za analizu i vizualizaciju mreža </w:t>
      </w:r>
      <w:r w:rsidR="009F4FAB">
        <w:t xml:space="preserve">poput </w:t>
      </w:r>
      <w:proofErr w:type="spellStart"/>
      <w:r w:rsidR="009F4FAB">
        <w:t>Gephija</w:t>
      </w:r>
      <w:proofErr w:type="spellEnd"/>
      <w:r w:rsidR="009F4FAB">
        <w:t xml:space="preserve"> (</w:t>
      </w:r>
      <w:r w:rsidR="00333A71">
        <w:t>gephi.org</w:t>
      </w:r>
      <w:r>
        <w:t>).</w:t>
      </w:r>
    </w:p>
    <w:p w14:paraId="6282C92F" w14:textId="77777777" w:rsidR="00AB43F6" w:rsidRDefault="001B39F8" w:rsidP="0070614A">
      <w:pPr>
        <w:spacing w:line="276" w:lineRule="auto"/>
        <w:jc w:val="both"/>
      </w:pPr>
      <w:r w:rsidRPr="00981735">
        <w:rPr>
          <w:u w:val="single"/>
        </w:rPr>
        <w:t>Napomena za izradu</w:t>
      </w:r>
      <w:r>
        <w:t xml:space="preserve">: Za određivanje traženih vrijednosti i slika potrebno je </w:t>
      </w:r>
      <w:r w:rsidRPr="00096902">
        <w:rPr>
          <w:b/>
        </w:rPr>
        <w:t>navesti njihov postupak</w:t>
      </w:r>
      <w:r w:rsidR="0070614A" w:rsidRPr="00096902">
        <w:rPr>
          <w:b/>
        </w:rPr>
        <w:t xml:space="preserve"> </w:t>
      </w:r>
      <w:r w:rsidRPr="00096902">
        <w:rPr>
          <w:b/>
        </w:rPr>
        <w:t>dobivanja te ih odgovarajuće opisati i po potrebi interpretirati</w:t>
      </w:r>
      <w:r>
        <w:t>.</w:t>
      </w:r>
    </w:p>
    <w:p w14:paraId="4E6D01F7" w14:textId="77777777" w:rsidR="001302B3" w:rsidRDefault="001302B3" w:rsidP="0070614A">
      <w:pPr>
        <w:pStyle w:val="Naslov2"/>
        <w:spacing w:line="276" w:lineRule="auto"/>
        <w:jc w:val="both"/>
        <w:rPr>
          <w:b/>
        </w:rPr>
      </w:pPr>
    </w:p>
    <w:p w14:paraId="46F13E2A" w14:textId="77777777" w:rsidR="0070614A" w:rsidRPr="00096902" w:rsidRDefault="0070614A" w:rsidP="0070614A">
      <w:pPr>
        <w:pStyle w:val="Naslov2"/>
        <w:spacing w:line="276" w:lineRule="auto"/>
        <w:jc w:val="both"/>
        <w:rPr>
          <w:b/>
          <w:sz w:val="28"/>
        </w:rPr>
      </w:pPr>
      <w:r w:rsidRPr="00096902">
        <w:rPr>
          <w:b/>
          <w:sz w:val="28"/>
        </w:rPr>
        <w:t>Zadatak 1. Analiza mreže riječi s Twittera</w:t>
      </w:r>
    </w:p>
    <w:p w14:paraId="2FEABE81" w14:textId="77777777" w:rsidR="0070614A" w:rsidRDefault="0070614A" w:rsidP="00333A71">
      <w:pPr>
        <w:spacing w:line="276" w:lineRule="auto"/>
        <w:jc w:val="both"/>
      </w:pPr>
      <w:r w:rsidRPr="0070614A">
        <w:t>U ovome zadatku potrebno je analizirati mrežu riječi s Twittera. Prije analize potrebno je izraditi mrežu pre</w:t>
      </w:r>
      <w:r>
        <w:t>ma sljedećim specifikacijama:</w:t>
      </w:r>
    </w:p>
    <w:p w14:paraId="5B9B2E42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Koristeći svoj </w:t>
      </w:r>
      <w:r w:rsidRPr="00FF093F">
        <w:rPr>
          <w:i/>
        </w:rPr>
        <w:t xml:space="preserve">Twitter </w:t>
      </w:r>
      <w:proofErr w:type="spellStart"/>
      <w:r w:rsidRPr="00FF093F">
        <w:rPr>
          <w:i/>
        </w:rPr>
        <w:t>account</w:t>
      </w:r>
      <w:proofErr w:type="spellEnd"/>
      <w:r w:rsidRPr="0070614A">
        <w:t xml:space="preserve">, najprije treba dohvatiti 100 </w:t>
      </w:r>
      <w:proofErr w:type="spellStart"/>
      <w:r w:rsidRPr="00FF093F">
        <w:rPr>
          <w:i/>
        </w:rPr>
        <w:t>tweetova</w:t>
      </w:r>
      <w:proofErr w:type="spellEnd"/>
      <w:r w:rsidRPr="0070614A">
        <w:t xml:space="preserve"> sa </w:t>
      </w:r>
      <w:proofErr w:type="spellStart"/>
      <w:r w:rsidRPr="00FF093F">
        <w:rPr>
          <w:i/>
        </w:rPr>
        <w:t>timelinea</w:t>
      </w:r>
      <w:proofErr w:type="spellEnd"/>
      <w:r w:rsidRPr="0070614A">
        <w:t xml:space="preserve"> zadanog Twitter ID-a (svaki student ima dodijeljen jedan Twitter ID za dohvat podataka - popis je u posebnom dokumentu).</w:t>
      </w:r>
    </w:p>
    <w:p w14:paraId="6B4A7A2F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dohvaćenih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baciti brojeve, URL-ove, rečeničnu interpunkciju, te ostale engleske, tzv. </w:t>
      </w:r>
      <w:proofErr w:type="spellStart"/>
      <w:r w:rsidRPr="00981735">
        <w:rPr>
          <w:i/>
        </w:rPr>
        <w:t>stopwords</w:t>
      </w:r>
      <w:proofErr w:type="spellEnd"/>
      <w:r w:rsidRPr="0070614A">
        <w:t xml:space="preserve"> (članovi, prijedlozi, veznici, pomoćni glagoli i slične riječi kraće od tri znaka).</w:t>
      </w:r>
    </w:p>
    <w:p w14:paraId="233E3F9B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ovako "pročišćenih"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raditi mrežu/graf riječi na temelju njihova pojavljivanja u </w:t>
      </w:r>
      <w:proofErr w:type="spellStart"/>
      <w:r w:rsidRPr="00981735">
        <w:rPr>
          <w:i/>
        </w:rPr>
        <w:t>tweetovima</w:t>
      </w:r>
      <w:proofErr w:type="spellEnd"/>
      <w:r w:rsidRPr="0070614A">
        <w:t xml:space="preserve">, tj. riječ u </w:t>
      </w:r>
      <w:proofErr w:type="spellStart"/>
      <w:r w:rsidRPr="00981735">
        <w:rPr>
          <w:i/>
        </w:rPr>
        <w:t>tweetu</w:t>
      </w:r>
      <w:proofErr w:type="spellEnd"/>
      <w:r w:rsidRPr="0070614A">
        <w:t xml:space="preserve"> predstavlja čvor grafa, a veza između dva čvora/riječi postoji samo ako se te dvije riječi zajedno pojavljuju u istom </w:t>
      </w:r>
      <w:proofErr w:type="spellStart"/>
      <w:r w:rsidRPr="00981735">
        <w:rPr>
          <w:i/>
        </w:rPr>
        <w:t>tweetu</w:t>
      </w:r>
      <w:proofErr w:type="spellEnd"/>
      <w:r w:rsidRPr="0070614A">
        <w:t>.</w:t>
      </w:r>
    </w:p>
    <w:p w14:paraId="261AF1C1" w14:textId="77777777" w:rsidR="0070614A" w:rsidRDefault="00D01C65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D01C65">
        <w:t>Dobiveni graf može biti u .</w:t>
      </w:r>
      <w:proofErr w:type="spellStart"/>
      <w:r w:rsidRPr="00981735">
        <w:rPr>
          <w:i/>
        </w:rPr>
        <w:t>csv</w:t>
      </w:r>
      <w:proofErr w:type="spellEnd"/>
      <w:r w:rsidRPr="00D01C65">
        <w:t xml:space="preserve"> ili drugom </w:t>
      </w:r>
      <w:proofErr w:type="spellStart"/>
      <w:r w:rsidRPr="00981735">
        <w:rPr>
          <w:i/>
        </w:rPr>
        <w:t>Gephiju</w:t>
      </w:r>
      <w:proofErr w:type="spellEnd"/>
      <w:r w:rsidRPr="00D01C65">
        <w:t xml:space="preserve"> prihvatljivom obliku.</w:t>
      </w:r>
    </w:p>
    <w:p w14:paraId="72B947C9" w14:textId="151970DE" w:rsidR="00D01C65" w:rsidRDefault="00D01C65" w:rsidP="00333A71">
      <w:pPr>
        <w:spacing w:line="276" w:lineRule="auto"/>
        <w:jc w:val="both"/>
      </w:pPr>
      <w:r w:rsidRPr="00D01C65">
        <w:t xml:space="preserve">Za navedenu specifikaciju može se kao predložak koristiti R skripta kako je objašnjeno na predavanju za 2 </w:t>
      </w:r>
      <w:r>
        <w:t>laboratorijsku vježbu</w:t>
      </w:r>
      <w:r w:rsidRPr="00D01C65">
        <w:t xml:space="preserve"> (</w:t>
      </w:r>
      <w:r w:rsidR="00F76318">
        <w:t>7-mo predavanje</w:t>
      </w:r>
      <w:r w:rsidRPr="00D01C65">
        <w:t>) ili izraditi vlastiti program u proizvoljnom programskom jeziku koji automatizira gornji postupak.</w:t>
      </w:r>
    </w:p>
    <w:p w14:paraId="4903DF95" w14:textId="77777777" w:rsidR="001302B3" w:rsidRDefault="001302B3" w:rsidP="00D01C65">
      <w:pPr>
        <w:spacing w:line="276" w:lineRule="auto"/>
        <w:rPr>
          <w:b/>
          <w:sz w:val="24"/>
        </w:rPr>
      </w:pPr>
    </w:p>
    <w:p w14:paraId="34A530D2" w14:textId="77777777" w:rsidR="00D01C65" w:rsidRPr="00FF093F" w:rsidRDefault="00D01C65" w:rsidP="00D01C65">
      <w:pPr>
        <w:spacing w:line="276" w:lineRule="auto"/>
        <w:rPr>
          <w:b/>
          <w:sz w:val="24"/>
        </w:rPr>
      </w:pPr>
      <w:r w:rsidRPr="00FF093F">
        <w:rPr>
          <w:b/>
          <w:sz w:val="24"/>
        </w:rPr>
        <w:t>Analiza mreže</w:t>
      </w:r>
    </w:p>
    <w:p w14:paraId="404EAC06" w14:textId="77777777" w:rsidR="00E55C35" w:rsidRDefault="00E55C35" w:rsidP="00D01C65">
      <w:pPr>
        <w:spacing w:line="276" w:lineRule="auto"/>
      </w:pPr>
      <w:r w:rsidRPr="00E55C35">
        <w:t>Odredite broj čvorova i grana takve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3823"/>
      </w:tblGrid>
      <w:tr w:rsidR="00E55C35" w14:paraId="5FA3626D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252A43D0" w14:textId="77777777" w:rsidR="00E55C35" w:rsidRDefault="00E55C35" w:rsidP="00E55C35">
            <w:pPr>
              <w:spacing w:line="276" w:lineRule="auto"/>
              <w:jc w:val="right"/>
            </w:pPr>
            <w:r>
              <w:t>Broj čvorov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5009" w14:textId="72521FF4" w:rsidR="00E55C35" w:rsidRDefault="00540561" w:rsidP="00D01C65">
            <w:pPr>
              <w:spacing w:line="276" w:lineRule="auto"/>
            </w:pPr>
            <w:r>
              <w:t>924</w:t>
            </w:r>
          </w:p>
        </w:tc>
      </w:tr>
      <w:tr w:rsidR="00E55C35" w14:paraId="437A5FE7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1A03E4CA" w14:textId="77777777" w:rsidR="00E55C35" w:rsidRDefault="00E55C35" w:rsidP="00E55C35">
            <w:pPr>
              <w:spacing w:line="276" w:lineRule="auto"/>
              <w:jc w:val="right"/>
            </w:pPr>
            <w:r>
              <w:t>Broj gran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CD028" w14:textId="49F7D9AB" w:rsidR="00E55C35" w:rsidRDefault="00540561" w:rsidP="00D01C65">
            <w:pPr>
              <w:spacing w:line="276" w:lineRule="auto"/>
            </w:pPr>
            <w:r>
              <w:t>7940</w:t>
            </w:r>
          </w:p>
        </w:tc>
      </w:tr>
    </w:tbl>
    <w:p w14:paraId="48BE04CC" w14:textId="77777777" w:rsidR="00333A71" w:rsidRDefault="00333A71" w:rsidP="00D01C65">
      <w:pPr>
        <w:spacing w:line="276" w:lineRule="auto"/>
      </w:pPr>
    </w:p>
    <w:p w14:paraId="3CCAE4D2" w14:textId="77777777" w:rsidR="00E55C35" w:rsidRDefault="00E55C35" w:rsidP="00D01C65">
      <w:pPr>
        <w:spacing w:line="276" w:lineRule="auto"/>
      </w:pPr>
      <w:r w:rsidRPr="00E55C35">
        <w:t>Prije početka analize prikažite početnu sliku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366"/>
      </w:tblGrid>
      <w:tr w:rsidR="00A451D6" w14:paraId="54C2D086" w14:textId="77777777" w:rsidTr="00333A71">
        <w:trPr>
          <w:jc w:val="center"/>
        </w:trPr>
        <w:tc>
          <w:tcPr>
            <w:tcW w:w="2410" w:type="dxa"/>
            <w:tcBorders>
              <w:right w:val="single" w:sz="4" w:space="0" w:color="auto"/>
            </w:tcBorders>
          </w:tcPr>
          <w:p w14:paraId="4EB9168B" w14:textId="77777777" w:rsidR="00333A71" w:rsidRDefault="00333A71" w:rsidP="00567F6E">
            <w:pPr>
              <w:spacing w:line="276" w:lineRule="auto"/>
              <w:jc w:val="right"/>
            </w:pPr>
            <w:r w:rsidRPr="00E55C35">
              <w:lastRenderedPageBreak/>
              <w:t>Slika početne mreže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AC90" w14:textId="3EEE8508" w:rsidR="00333A71" w:rsidRDefault="00A451D6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5F725CC5" wp14:editId="53794B2F">
                  <wp:extent cx="3899389" cy="3957523"/>
                  <wp:effectExtent l="0" t="0" r="6350" b="508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4421" cy="3972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69812" w14:textId="77777777" w:rsidR="00333A71" w:rsidRDefault="00333A71" w:rsidP="00D01C65">
      <w:pPr>
        <w:spacing w:line="276" w:lineRule="auto"/>
      </w:pPr>
    </w:p>
    <w:p w14:paraId="6DC4B9E3" w14:textId="77777777" w:rsidR="00333A71" w:rsidRDefault="00333A71" w:rsidP="00333A71">
      <w:pPr>
        <w:spacing w:line="276" w:lineRule="auto"/>
        <w:jc w:val="both"/>
      </w:pPr>
      <w:r w:rsidRPr="00333A71">
        <w:t>Nakon toga odredite prosječni stupanj čvora u mreži i prikažite distribuciju stupnjeva čvorova u mreži. Komentirajte dobivenu distribuciju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8"/>
        <w:gridCol w:w="6464"/>
      </w:tblGrid>
      <w:tr w:rsidR="007D529D" w14:paraId="4EADBCD9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2F1C2104" w14:textId="77777777" w:rsidR="007D529D" w:rsidRDefault="007D529D" w:rsidP="00567F6E">
            <w:pPr>
              <w:spacing w:line="276" w:lineRule="auto"/>
              <w:jc w:val="right"/>
            </w:pPr>
            <w:r w:rsidRPr="007D529D">
              <w:t>Prosječni stupanj čvora</w:t>
            </w:r>
            <w:r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717D" w14:textId="19817628" w:rsidR="007D529D" w:rsidRDefault="0089538B" w:rsidP="00567F6E">
            <w:pPr>
              <w:spacing w:line="276" w:lineRule="auto"/>
            </w:pPr>
            <w:r>
              <w:t>17</w:t>
            </w:r>
            <w:r w:rsidR="0098672E">
              <w:t>.186</w:t>
            </w:r>
          </w:p>
        </w:tc>
      </w:tr>
      <w:tr w:rsidR="007D529D" w14:paraId="53E69ED5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7A32B502" w14:textId="77777777" w:rsidR="007D529D" w:rsidRDefault="00E465F3" w:rsidP="00567F6E">
            <w:pPr>
              <w:spacing w:line="276" w:lineRule="auto"/>
              <w:jc w:val="right"/>
            </w:pPr>
            <w:r w:rsidRPr="00E465F3">
              <w:t>Slika distribucije čvorova</w:t>
            </w:r>
            <w:r w:rsidR="007D529D"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70850" w14:textId="588F9F45" w:rsidR="007D529D" w:rsidRDefault="0089538B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18DDFA5A" wp14:editId="61E0E0AF">
                  <wp:extent cx="3967701" cy="2638812"/>
                  <wp:effectExtent l="0" t="0" r="0" b="952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3994" cy="2642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65F3" w14:paraId="67A25753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51682CF1" w14:textId="77777777" w:rsidR="00E465F3" w:rsidRPr="00E465F3" w:rsidRDefault="00E465F3" w:rsidP="00567F6E">
            <w:pPr>
              <w:spacing w:line="276" w:lineRule="auto"/>
              <w:jc w:val="right"/>
            </w:pPr>
            <w:r>
              <w:t>Komentar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F20B" w14:textId="58DE4FB4" w:rsidR="00E465F3" w:rsidRDefault="00DC18D3" w:rsidP="00567F6E">
            <w:pPr>
              <w:spacing w:line="276" w:lineRule="auto"/>
            </w:pPr>
            <w:r>
              <w:t>U ovom gra</w:t>
            </w:r>
            <w:r w:rsidR="007A21FE">
              <w:t>f</w:t>
            </w:r>
            <w:r>
              <w:t>u</w:t>
            </w:r>
            <w:r w:rsidR="001A467E">
              <w:t xml:space="preserve"> os</w:t>
            </w:r>
            <w:r>
              <w:t xml:space="preserve"> </w:t>
            </w:r>
            <w:proofErr w:type="spellStart"/>
            <w:r w:rsidRPr="006B6598">
              <w:rPr>
                <w:i/>
                <w:iCs/>
              </w:rPr>
              <w:t>value</w:t>
            </w:r>
            <w:proofErr w:type="spellEnd"/>
            <w:r>
              <w:t xml:space="preserve"> predstavlja </w:t>
            </w:r>
            <w:r w:rsidRPr="007A21FE">
              <w:rPr>
                <w:b/>
                <w:bCs/>
              </w:rPr>
              <w:t>stupanj</w:t>
            </w:r>
            <w:r>
              <w:t xml:space="preserve">, a </w:t>
            </w:r>
            <w:r w:rsidR="001A467E">
              <w:t xml:space="preserve">os </w:t>
            </w:r>
            <w:proofErr w:type="spellStart"/>
            <w:r w:rsidRPr="006B6598">
              <w:rPr>
                <w:i/>
                <w:iCs/>
              </w:rPr>
              <w:t>count</w:t>
            </w:r>
            <w:proofErr w:type="spellEnd"/>
            <w:r>
              <w:t xml:space="preserve"> </w:t>
            </w:r>
            <w:r w:rsidRPr="007A21FE">
              <w:rPr>
                <w:b/>
                <w:bCs/>
              </w:rPr>
              <w:t>broj čvorova</w:t>
            </w:r>
            <w:r>
              <w:t xml:space="preserve"> koji imaju taj stupanj. </w:t>
            </w:r>
            <w:r w:rsidR="0089538B">
              <w:t xml:space="preserve">Vidljivo je da distribucija stupnja čvorova grafa </w:t>
            </w:r>
            <w:r w:rsidR="0098672E">
              <w:t xml:space="preserve">zoran primjer </w:t>
            </w:r>
            <w:r w:rsidR="0089538B">
              <w:t>„</w:t>
            </w:r>
            <w:proofErr w:type="spellStart"/>
            <w:r w:rsidR="0089538B">
              <w:t>power-law</w:t>
            </w:r>
            <w:proofErr w:type="spellEnd"/>
            <w:r w:rsidR="0089538B">
              <w:t>“ distribucij</w:t>
            </w:r>
            <w:r w:rsidR="0098672E">
              <w:t>e</w:t>
            </w:r>
            <w:r w:rsidR="004A60A2">
              <w:t xml:space="preserve">. Ta distribucija predstavlja da </w:t>
            </w:r>
            <w:r w:rsidR="0098672E">
              <w:lastRenderedPageBreak/>
              <w:t xml:space="preserve">20% prvih vrijednosti  </w:t>
            </w:r>
            <w:r>
              <w:t xml:space="preserve">vrijednosno „pokriva“ ostalih 80%. Dakle, čvorove koji imaju veći stupanj ima znatno manje nego onih koji imaju </w:t>
            </w:r>
            <w:r w:rsidR="006B6598">
              <w:t>manji stupanj</w:t>
            </w:r>
            <w:r>
              <w:t>.</w:t>
            </w:r>
          </w:p>
        </w:tc>
      </w:tr>
    </w:tbl>
    <w:p w14:paraId="59FD085B" w14:textId="77777777" w:rsidR="00333A71" w:rsidRDefault="00333A71" w:rsidP="00D01C65">
      <w:pPr>
        <w:spacing w:line="276" w:lineRule="auto"/>
      </w:pPr>
    </w:p>
    <w:p w14:paraId="5B3678E7" w14:textId="77777777" w:rsidR="00E55C35" w:rsidRDefault="00E465F3" w:rsidP="00D01C65">
      <w:pPr>
        <w:spacing w:line="276" w:lineRule="auto"/>
      </w:pPr>
      <w:r w:rsidRPr="00E465F3">
        <w:t>Odredite:</w:t>
      </w:r>
    </w:p>
    <w:p w14:paraId="53C91AB2" w14:textId="73123743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gustoću mreže</w:t>
      </w:r>
      <w:r>
        <w:t xml:space="preserve"> i koliko mreža mora imati grana da bi gustoća mreže bila 1 (izračunajte, potrebno je objasniti izračun, tj. postupak);</w:t>
      </w:r>
    </w:p>
    <w:p w14:paraId="1CDF0493" w14:textId="045D94F9" w:rsidR="00990250" w:rsidRDefault="00990250" w:rsidP="00990250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 I POSTUPAK</w:t>
      </w:r>
      <w:r w:rsidR="00B2609B">
        <w:rPr>
          <w:b/>
        </w:rPr>
        <w:t>:</w:t>
      </w:r>
      <w:r>
        <w:rPr>
          <w:b/>
        </w:rPr>
        <w:tab/>
      </w:r>
    </w:p>
    <w:p w14:paraId="6F52532D" w14:textId="1F46335E" w:rsidR="005A0E83" w:rsidRDefault="005A0E8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ustoća mreže iznosi 0.019 za promatrani graf</w:t>
      </w:r>
    </w:p>
    <w:p w14:paraId="632D6DAD" w14:textId="7D6D9C6C" w:rsidR="005A0E8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raf koji ima gustoću mreže jedan je potpuno povezani graf, tj. svaki čvor je povezan sa svakim drugim čvorom</w:t>
      </w:r>
    </w:p>
    <w:p w14:paraId="7116D2E4" w14:textId="7A7AF866" w:rsidR="00B51BF3" w:rsidRPr="00B51BF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t xml:space="preserve">formula kojom se izračunava gustoća mreže jest broj svih bridova kroz broj svih mogućih bridova (predstavljeno matematičkom formulom </w:t>
      </w:r>
      <m:oMath>
        <m:r>
          <w:rPr>
            <w:rFonts w:ascii="Cambria Math" w:hAnsi="Cambria Math"/>
          </w:rPr>
          <m:t>D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eqArr>
              </m:e>
            </m:d>
          </m:den>
        </m:f>
      </m:oMath>
    </w:p>
    <w:p w14:paraId="73D24CA5" w14:textId="0C328287" w:rsidR="00A33149" w:rsidRDefault="004B0B67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iz dane matematičke formule, moguće je izračunati da je broj potrebnih bridova jednak maksimalnom broju bridova</w:t>
      </w:r>
      <w:r w:rsidR="00A33149">
        <w:rPr>
          <w:rFonts w:eastAsiaTheme="minorEastAsia"/>
        </w:rPr>
        <w:t xml:space="preserve"> jer D treba iznositi jedan</w:t>
      </w:r>
      <w:r w:rsidR="006F21D2">
        <w:rPr>
          <w:rFonts w:eastAsiaTheme="minorEastAsia"/>
        </w:rPr>
        <w:t xml:space="preserve"> iz čega slijedi</w:t>
      </w:r>
      <w:r w:rsidR="00A33149"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E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d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</w:p>
    <w:p w14:paraId="5D141184" w14:textId="2CCE348B" w:rsidR="00B51BF3" w:rsidRPr="00B51BF3" w:rsidRDefault="004B0B67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|V|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  <w:r>
        <w:rPr>
          <w:rFonts w:eastAsiaTheme="minorEastAsia"/>
        </w:rPr>
        <w:t xml:space="preserve"> =&gt;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924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  <m:r>
          <w:rPr>
            <w:rFonts w:ascii="Cambria Math" w:eastAsiaTheme="minorEastAsia" w:hAnsi="Cambria Math"/>
          </w:rPr>
          <m:t>=426426</m:t>
        </m:r>
      </m:oMath>
    </w:p>
    <w:p w14:paraId="65120444" w14:textId="08C634F6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promjer mreže</w:t>
      </w:r>
      <w:r>
        <w:t xml:space="preserve">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1E1F414" w14:textId="77777777" w:rsidR="00B2609B" w:rsidRPr="00B2609B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 xml:space="preserve">ODGOVOR: </w:t>
      </w:r>
    </w:p>
    <w:p w14:paraId="36EA7285" w14:textId="0B19A52A" w:rsidR="006F21D2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Cs/>
        </w:rPr>
        <w:t xml:space="preserve">promjer mreže iznosi </w:t>
      </w:r>
      <w:r w:rsidR="00B2609B">
        <w:rPr>
          <w:bCs/>
        </w:rPr>
        <w:t>5</w:t>
      </w:r>
    </w:p>
    <w:p w14:paraId="3DCC0E1B" w14:textId="5D1DB997" w:rsidR="001302B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koeficijent modularnosti mreže</w:t>
      </w:r>
      <w:r>
        <w:t xml:space="preserve"> (engl. </w:t>
      </w:r>
      <w:proofErr w:type="spellStart"/>
      <w:r w:rsidRPr="00FF093F">
        <w:rPr>
          <w:i/>
        </w:rPr>
        <w:t>modularity</w:t>
      </w:r>
      <w:proofErr w:type="spellEnd"/>
      <w:r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>
        <w:t>) u mreži, priložite sliku te komentirajte.</w:t>
      </w:r>
    </w:p>
    <w:p w14:paraId="5865C5B9" w14:textId="614A79E1" w:rsidR="00B2609B" w:rsidRPr="00B2609B" w:rsidRDefault="00B2609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:</w:t>
      </w:r>
    </w:p>
    <w:p w14:paraId="01328B60" w14:textId="26571452" w:rsidR="00B2609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t xml:space="preserve">Koeficijent modularnosti mreže </w:t>
      </w:r>
      <w:proofErr w:type="spellStart"/>
      <w:r>
        <w:t>iznosti</w:t>
      </w:r>
      <w:proofErr w:type="spellEnd"/>
      <w:r>
        <w:t xml:space="preserve"> 0.630 te je detektirano 19 zajednica u mreži</w:t>
      </w:r>
      <w:r w:rsidR="003159A0">
        <w:t>.</w:t>
      </w:r>
    </w:p>
    <w:p w14:paraId="1C37F3EE" w14:textId="1F9C9E85" w:rsidR="00694CB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noProof/>
        </w:rPr>
        <w:drawing>
          <wp:inline distT="0" distB="0" distL="0" distR="0" wp14:anchorId="208F21A2" wp14:editId="5738ADDB">
            <wp:extent cx="3394682" cy="2690973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66"/>
                    <a:stretch/>
                  </pic:blipFill>
                  <pic:spPr bwMode="auto">
                    <a:xfrm>
                      <a:off x="0" y="0"/>
                      <a:ext cx="3426307" cy="2716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A1ECB" w14:textId="1D5EAD6F" w:rsidR="00694CB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lastRenderedPageBreak/>
        <w:t>Slika predstavlja distribuciju čvorova po dobivenim zajednicama. Vidljivo je da je najveći broj čvorova u zajednici broj jedan (čak 120). Druga najveća zajednica je zajednica broj 10 s otprilike 90 članova</w:t>
      </w:r>
      <w:r w:rsidR="008E66E6">
        <w:t xml:space="preserve"> (nije dovoljno granulirana os)</w:t>
      </w:r>
      <w:r>
        <w:t>.</w:t>
      </w:r>
    </w:p>
    <w:p w14:paraId="5845EBB0" w14:textId="23C4B2C1" w:rsidR="00E465F3" w:rsidRDefault="00E465F3" w:rsidP="0099103F">
      <w:pPr>
        <w:spacing w:line="276" w:lineRule="auto"/>
        <w:jc w:val="both"/>
      </w:pPr>
      <w:r w:rsidRPr="00E465F3">
        <w:t>Početnom detekcijom zajednica postoji određeni broj zajednica koje imaju premali broj članova te je potrebno „filtrirati šum“. Filtrirajte mrežu tako da eliminirate oko 10% (procijenite postotak proizvoljno) čvorova po parametru „</w:t>
      </w:r>
      <w:proofErr w:type="spellStart"/>
      <w:r w:rsidRPr="00FF093F">
        <w:rPr>
          <w:i/>
        </w:rPr>
        <w:t>Degree</w:t>
      </w:r>
      <w:proofErr w:type="spellEnd"/>
      <w:r w:rsidRPr="00FF093F">
        <w:rPr>
          <w:i/>
        </w:rPr>
        <w:t xml:space="preserve"> </w:t>
      </w:r>
      <w:proofErr w:type="spellStart"/>
      <w:r w:rsidRPr="00FF093F">
        <w:rPr>
          <w:i/>
        </w:rPr>
        <w:t>Range</w:t>
      </w:r>
      <w:proofErr w:type="spellEnd"/>
      <w:r w:rsidRPr="00E465F3">
        <w:t>“. Opišite dobivene vrijednosti i postupak.</w:t>
      </w:r>
    </w:p>
    <w:p w14:paraId="4C0A4BB0" w14:textId="73A837BD" w:rsidR="00CA6CE6" w:rsidRDefault="00CA6CE6" w:rsidP="0099103F">
      <w:pPr>
        <w:spacing w:line="276" w:lineRule="auto"/>
        <w:jc w:val="both"/>
        <w:rPr>
          <w:b/>
          <w:bCs/>
        </w:rPr>
      </w:pPr>
      <w:r>
        <w:rPr>
          <w:b/>
          <w:bCs/>
        </w:rPr>
        <w:t>POSTUPAK:</w:t>
      </w:r>
    </w:p>
    <w:p w14:paraId="176F306B" w14:textId="24F4E434" w:rsidR="00CA6CE6" w:rsidRPr="00CA6CE6" w:rsidRDefault="00CA6CE6" w:rsidP="0099103F">
      <w:pPr>
        <w:spacing w:line="276" w:lineRule="auto"/>
        <w:jc w:val="both"/>
      </w:pPr>
      <w:r>
        <w:t xml:space="preserve">Postupak filtriranja pomoću </w:t>
      </w:r>
      <w:proofErr w:type="spellStart"/>
      <w:r>
        <w:t>Gelphija</w:t>
      </w:r>
      <w:proofErr w:type="spellEnd"/>
      <w:r>
        <w:t xml:space="preserve"> je dobiven korištenjem mogućnosti filtriranja po rasponu stupnjeva čvorova. Filtrirao sam svoj graf tako da svi čvorovi koji imaju stupanj manji od 11 ne budu prikazani te s njima ni njihovi vrhovi. Vrijednosti dobivene tim filtriranjem navedene su u tablici</w:t>
      </w:r>
      <w:r w:rsidR="004342BA">
        <w:t>.</w:t>
      </w:r>
    </w:p>
    <w:p w14:paraId="0D6F9C87" w14:textId="77777777" w:rsidR="006D069A" w:rsidRDefault="006D069A" w:rsidP="0099103F">
      <w:pPr>
        <w:spacing w:line="276" w:lineRule="auto"/>
        <w:jc w:val="both"/>
      </w:pPr>
    </w:p>
    <w:tbl>
      <w:tblPr>
        <w:tblW w:w="0" w:type="auto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1"/>
        <w:gridCol w:w="2480"/>
        <w:gridCol w:w="2482"/>
        <w:gridCol w:w="2226"/>
      </w:tblGrid>
      <w:tr w:rsidR="00E465F3" w:rsidRPr="00C36218" w14:paraId="44199A8F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</w:tcPr>
          <w:p w14:paraId="0DD49580" w14:textId="77777777" w:rsidR="00E465F3" w:rsidRPr="00E465F3" w:rsidRDefault="00E465F3" w:rsidP="00E465F3">
            <w:pPr>
              <w:spacing w:line="276" w:lineRule="auto"/>
            </w:pPr>
          </w:p>
        </w:tc>
        <w:tc>
          <w:tcPr>
            <w:tcW w:w="2480" w:type="dxa"/>
            <w:tcBorders>
              <w:bottom w:val="single" w:sz="18" w:space="0" w:color="000000"/>
            </w:tcBorders>
            <w:vAlign w:val="center"/>
          </w:tcPr>
          <w:p w14:paraId="2F781AA8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rije</w:t>
            </w:r>
          </w:p>
        </w:tc>
        <w:tc>
          <w:tcPr>
            <w:tcW w:w="2482" w:type="dxa"/>
            <w:tcBorders>
              <w:bottom w:val="single" w:sz="18" w:space="0" w:color="000000"/>
            </w:tcBorders>
            <w:vAlign w:val="center"/>
          </w:tcPr>
          <w:p w14:paraId="2DA359A0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lije</w:t>
            </w:r>
          </w:p>
        </w:tc>
        <w:tc>
          <w:tcPr>
            <w:tcW w:w="2226" w:type="dxa"/>
            <w:tcBorders>
              <w:bottom w:val="single" w:sz="18" w:space="0" w:color="000000"/>
            </w:tcBorders>
            <w:vAlign w:val="center"/>
          </w:tcPr>
          <w:p w14:paraId="6EB22A9C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totak (</w:t>
            </w:r>
            <w:proofErr w:type="spellStart"/>
            <w:r w:rsidRPr="0099103F">
              <w:t>Visible</w:t>
            </w:r>
            <w:proofErr w:type="spellEnd"/>
            <w:r w:rsidRPr="0099103F">
              <w:t>)</w:t>
            </w:r>
          </w:p>
        </w:tc>
      </w:tr>
      <w:tr w:rsidR="00E465F3" w:rsidRPr="00C36218" w14:paraId="6C9D3BC4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254B2B67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čvorova:</w:t>
            </w:r>
          </w:p>
        </w:tc>
        <w:tc>
          <w:tcPr>
            <w:tcW w:w="2480" w:type="dxa"/>
            <w:tcBorders>
              <w:top w:val="single" w:sz="18" w:space="0" w:color="000000"/>
            </w:tcBorders>
          </w:tcPr>
          <w:p w14:paraId="4FCCE4E2" w14:textId="1DC5FD82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924</w:t>
            </w:r>
          </w:p>
        </w:tc>
        <w:tc>
          <w:tcPr>
            <w:tcW w:w="2482" w:type="dxa"/>
            <w:tcBorders>
              <w:top w:val="single" w:sz="18" w:space="0" w:color="000000"/>
            </w:tcBorders>
          </w:tcPr>
          <w:p w14:paraId="0275A379" w14:textId="0377E5F1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27</w:t>
            </w:r>
          </w:p>
        </w:tc>
        <w:tc>
          <w:tcPr>
            <w:tcW w:w="2226" w:type="dxa"/>
            <w:tcBorders>
              <w:top w:val="single" w:sz="18" w:space="0" w:color="000000"/>
            </w:tcBorders>
          </w:tcPr>
          <w:p w14:paraId="760D059C" w14:textId="37D565E7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9.5</w:t>
            </w:r>
          </w:p>
        </w:tc>
      </w:tr>
      <w:tr w:rsidR="00E465F3" w:rsidRPr="00C36218" w14:paraId="6CACB783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670AB5FA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grana:</w:t>
            </w:r>
          </w:p>
        </w:tc>
        <w:tc>
          <w:tcPr>
            <w:tcW w:w="2480" w:type="dxa"/>
          </w:tcPr>
          <w:p w14:paraId="20F427B1" w14:textId="482B145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 w:rsidRPr="001D6138">
              <w:rPr>
                <w:rFonts w:asciiTheme="minorHAnsi" w:hAnsiTheme="minorHAnsi" w:cstheme="minorHAnsi"/>
                <w:sz w:val="18"/>
                <w:lang w:val="hr-HR"/>
              </w:rPr>
              <w:t>7940</w:t>
            </w:r>
          </w:p>
        </w:tc>
        <w:tc>
          <w:tcPr>
            <w:tcW w:w="2482" w:type="dxa"/>
          </w:tcPr>
          <w:p w14:paraId="51A36C0B" w14:textId="28A4FB4E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7290</w:t>
            </w:r>
          </w:p>
        </w:tc>
        <w:tc>
          <w:tcPr>
            <w:tcW w:w="2226" w:type="dxa"/>
          </w:tcPr>
          <w:p w14:paraId="0574CB6D" w14:textId="0EF11D3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91.81</w:t>
            </w:r>
          </w:p>
        </w:tc>
      </w:tr>
    </w:tbl>
    <w:p w14:paraId="39090F28" w14:textId="77777777" w:rsidR="0099103F" w:rsidRDefault="0099103F" w:rsidP="00E465F3">
      <w:pPr>
        <w:spacing w:line="276" w:lineRule="auto"/>
      </w:pPr>
    </w:p>
    <w:p w14:paraId="7CF6C09C" w14:textId="458FA5D2" w:rsidR="00F15016" w:rsidRPr="00F15016" w:rsidRDefault="0099103F" w:rsidP="0099103F">
      <w:pPr>
        <w:spacing w:line="276" w:lineRule="auto"/>
        <w:jc w:val="both"/>
      </w:pPr>
      <w:r w:rsidRPr="0099103F">
        <w:t xml:space="preserve">Ponovno odredite koeficijent modularnosti mreže (engl. </w:t>
      </w:r>
      <w:proofErr w:type="spellStart"/>
      <w:r w:rsidRPr="00FF093F">
        <w:rPr>
          <w:i/>
        </w:rPr>
        <w:t>modularity</w:t>
      </w:r>
      <w:proofErr w:type="spellEnd"/>
      <w:r w:rsidRPr="0099103F"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 w:rsidRPr="0099103F">
        <w:t>) u mreži, priložite sliku te komentirajte. Također ponovno odredite i komentirajte:</w:t>
      </w:r>
    </w:p>
    <w:p w14:paraId="64A69F07" w14:textId="4166D6CA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>gustoću mreže;</w:t>
      </w:r>
    </w:p>
    <w:p w14:paraId="214ADC2D" w14:textId="229CB0CE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70378335" w14:textId="2E5F16B6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gustoća filtrirane mreže iznosi 0.021</w:t>
      </w:r>
    </w:p>
    <w:p w14:paraId="672FC88D" w14:textId="10F715DE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 xml:space="preserve">promjer mreže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20E9FA4" w14:textId="296E824C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0F8979A0" w14:textId="32D94407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promjer mreže iznosi i dalje 5</w:t>
      </w:r>
    </w:p>
    <w:p w14:paraId="6FB5F930" w14:textId="77777777" w:rsidR="00F15016" w:rsidRPr="00F15016" w:rsidRDefault="00F15016" w:rsidP="00F15016">
      <w:pPr>
        <w:spacing w:line="276" w:lineRule="auto"/>
        <w:jc w:val="both"/>
        <w:rPr>
          <w:b/>
          <w:bCs/>
        </w:rPr>
      </w:pPr>
      <w:r w:rsidRPr="00F15016">
        <w:rPr>
          <w:b/>
          <w:bCs/>
        </w:rPr>
        <w:t>ODGOVOR I KOMENTAR KOEFICIJENTA MODULARNOSTI:</w:t>
      </w:r>
    </w:p>
    <w:p w14:paraId="332599C1" w14:textId="2A364266" w:rsidR="00F15016" w:rsidRDefault="00F15016" w:rsidP="00F15016">
      <w:pPr>
        <w:spacing w:line="276" w:lineRule="auto"/>
        <w:jc w:val="both"/>
      </w:pPr>
      <w:r>
        <w:t>Koeficijent modularnosti nakon filtriranja šuma grafa iznosi 0.</w:t>
      </w:r>
      <w:r w:rsidR="00A94444">
        <w:t>612</w:t>
      </w:r>
      <w:r>
        <w:t xml:space="preserve"> te je sveukupno detektirano </w:t>
      </w:r>
      <w:r w:rsidR="00A94444">
        <w:t>16</w:t>
      </w:r>
      <w:r>
        <w:t xml:space="preserve"> zajednica (</w:t>
      </w:r>
      <w:r w:rsidR="00A94444">
        <w:t>tri</w:t>
      </w:r>
      <w:r>
        <w:t xml:space="preserve"> manje nego prije).</w:t>
      </w:r>
    </w:p>
    <w:p w14:paraId="5413991B" w14:textId="0B2EB37B" w:rsidR="00F15016" w:rsidRDefault="00A94444" w:rsidP="00F1501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19A8391F" wp14:editId="05521BBE">
            <wp:extent cx="3148717" cy="2492241"/>
            <wp:effectExtent l="0" t="0" r="0" b="381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1250" cy="25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3474D1" w14:textId="1C6D7FA5" w:rsidR="00F15016" w:rsidRDefault="00F15016" w:rsidP="00F15016">
      <w:pPr>
        <w:spacing w:line="276" w:lineRule="auto"/>
        <w:jc w:val="both"/>
      </w:pPr>
      <w:r>
        <w:t xml:space="preserve">Sa slike je vidljivo da je došlo do promjene distribucije čvorova po njihovim pripadajućim zajednicama. Sada je najveća zajednica broj </w:t>
      </w:r>
      <w:r w:rsidR="00A94444">
        <w:t>0</w:t>
      </w:r>
      <w:r>
        <w:t xml:space="preserve"> s </w:t>
      </w:r>
      <w:r w:rsidR="00A94444">
        <w:t>otprilike 140</w:t>
      </w:r>
      <w:r>
        <w:t xml:space="preserve"> članova, a druga je zajednica broj </w:t>
      </w:r>
      <w:r w:rsidR="00A94444">
        <w:t>9</w:t>
      </w:r>
      <w:r>
        <w:t>.</w:t>
      </w:r>
    </w:p>
    <w:p w14:paraId="06D7F757" w14:textId="77777777" w:rsidR="00E501AA" w:rsidRPr="00E501AA" w:rsidRDefault="00E501AA" w:rsidP="00E501AA">
      <w:pPr>
        <w:spacing w:line="276" w:lineRule="auto"/>
        <w:jc w:val="both"/>
        <w:rPr>
          <w:b/>
          <w:u w:val="single"/>
        </w:rPr>
      </w:pPr>
      <w:r w:rsidRPr="00E501AA">
        <w:rPr>
          <w:b/>
          <w:u w:val="single"/>
        </w:rPr>
        <w:t>Komponente:</w:t>
      </w:r>
    </w:p>
    <w:p w14:paraId="26386EDE" w14:textId="7B654225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Za prikaz mreže definirajte jedan od željenih </w:t>
      </w:r>
      <w:proofErr w:type="spellStart"/>
      <w:r w:rsidRPr="00674116">
        <w:rPr>
          <w:i/>
        </w:rPr>
        <w:t>layout</w:t>
      </w:r>
      <w:proofErr w:type="spellEnd"/>
      <w:r w:rsidRPr="0099103F">
        <w:t xml:space="preserve">-a </w:t>
      </w:r>
      <w:proofErr w:type="spellStart"/>
      <w:r w:rsidRPr="00674116">
        <w:rPr>
          <w:i/>
        </w:rPr>
        <w:t>Fruchterman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Reingold</w:t>
      </w:r>
      <w:proofErr w:type="spellEnd"/>
      <w:r w:rsidRPr="0099103F">
        <w:t xml:space="preserve"> ili </w:t>
      </w:r>
      <w:proofErr w:type="spellStart"/>
      <w:r w:rsidRPr="00674116">
        <w:rPr>
          <w:i/>
        </w:rPr>
        <w:t>Force</w:t>
      </w:r>
      <w:proofErr w:type="spellEnd"/>
      <w:r w:rsidRPr="00674116">
        <w:rPr>
          <w:i/>
        </w:rPr>
        <w:t xml:space="preserve"> Atlas</w:t>
      </w:r>
      <w:r w:rsidRPr="0099103F">
        <w:t xml:space="preserve">, te priložite dobivenu sliku. </w:t>
      </w:r>
    </w:p>
    <w:p w14:paraId="76A77A8D" w14:textId="1A538FFF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12C7F0BF" w14:textId="38A56210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Za prikaz grafa korišten je </w:t>
      </w:r>
      <w:proofErr w:type="spellStart"/>
      <w:r w:rsidRPr="003159A0">
        <w:rPr>
          <w:i/>
          <w:iCs/>
        </w:rPr>
        <w:t>Fruchterman</w:t>
      </w:r>
      <w:proofErr w:type="spellEnd"/>
      <w:r w:rsidRPr="003159A0">
        <w:rPr>
          <w:i/>
          <w:iCs/>
        </w:rPr>
        <w:t xml:space="preserve"> </w:t>
      </w:r>
      <w:proofErr w:type="spellStart"/>
      <w:r w:rsidRPr="003159A0">
        <w:rPr>
          <w:i/>
          <w:iCs/>
        </w:rPr>
        <w:t>Reingold</w:t>
      </w:r>
      <w:proofErr w:type="spellEnd"/>
    </w:p>
    <w:p w14:paraId="3BAFD5D5" w14:textId="3A367A51" w:rsidR="003159A0" w:rsidRDefault="008D055F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drawing>
          <wp:inline distT="0" distB="0" distL="0" distR="0" wp14:anchorId="56FF3770" wp14:editId="4486C2C2">
            <wp:extent cx="2671639" cy="2689577"/>
            <wp:effectExtent l="0" t="0" r="0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6230" cy="270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FF35" w14:textId="7962AD52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Odaberite karticu </w:t>
      </w:r>
      <w:proofErr w:type="spellStart"/>
      <w:r w:rsidRPr="00674116">
        <w:rPr>
          <w:i/>
        </w:rPr>
        <w:t>Appearance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Nodes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Attribute</w:t>
      </w:r>
      <w:proofErr w:type="spellEnd"/>
      <w:r w:rsidRPr="0099103F">
        <w:t xml:space="preserve"> odabir boja te postavite parametar na </w:t>
      </w:r>
      <w:proofErr w:type="spellStart"/>
      <w:r w:rsidRPr="00674116">
        <w:rPr>
          <w:i/>
        </w:rPr>
        <w:t>Modularity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lass</w:t>
      </w:r>
      <w:proofErr w:type="spellEnd"/>
      <w:r w:rsidRPr="0099103F">
        <w:t xml:space="preserve"> za bojanje zajednica u mreži. Priložite dobivenu sliku. </w:t>
      </w:r>
    </w:p>
    <w:p w14:paraId="59A029BC" w14:textId="0723034A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6541D60B" w14:textId="7EA3AA4E" w:rsidR="003159A0" w:rsidRDefault="008D055F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67C960B4" wp14:editId="7E52FA8C">
            <wp:extent cx="2867825" cy="2891323"/>
            <wp:effectExtent l="0" t="0" r="8890" b="4445"/>
            <wp:docPr id="16" name="Slika 16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karta&#10;&#10;Opis je automatski generira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93" cy="290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75D0" w14:textId="049DFB96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Nadalje, kliknite na </w:t>
      </w:r>
      <w:proofErr w:type="spellStart"/>
      <w:r w:rsidRPr="00674116">
        <w:rPr>
          <w:i/>
        </w:rPr>
        <w:t>Size</w:t>
      </w:r>
      <w:proofErr w:type="spellEnd"/>
      <w:r w:rsidRPr="0099103F">
        <w:t xml:space="preserve"> ikonicu, odaberite parametar </w:t>
      </w:r>
      <w:proofErr w:type="spellStart"/>
      <w:r w:rsidRPr="00674116">
        <w:rPr>
          <w:i/>
        </w:rPr>
        <w:t>Betweenness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entrality</w:t>
      </w:r>
      <w:proofErr w:type="spellEnd"/>
      <w:r w:rsidRPr="0099103F">
        <w:t xml:space="preserve"> te postavite parametre </w:t>
      </w:r>
      <w:r w:rsidRPr="00674116">
        <w:rPr>
          <w:i/>
        </w:rPr>
        <w:t>min-</w:t>
      </w:r>
      <w:proofErr w:type="spellStart"/>
      <w:r w:rsidRPr="00674116">
        <w:rPr>
          <w:i/>
        </w:rPr>
        <w:t>max</w:t>
      </w:r>
      <w:proofErr w:type="spellEnd"/>
      <w:r w:rsidRPr="0099103F">
        <w:t xml:space="preserve"> u rasponu od 1-70 (možete i samostalno odrediti raspon po želji), pa priložite dobivenu sliku. </w:t>
      </w:r>
    </w:p>
    <w:p w14:paraId="3BC94BF6" w14:textId="16B1FA0F" w:rsidR="00A55EAE" w:rsidRP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4D2BF88" w14:textId="7ACCBCC2" w:rsid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parametri su postavljeni na raspon od </w:t>
      </w:r>
      <w:r w:rsidR="00AA5726">
        <w:t>8</w:t>
      </w:r>
      <w:r>
        <w:t xml:space="preserve"> do </w:t>
      </w:r>
      <w:r w:rsidR="00AA5726">
        <w:t>100</w:t>
      </w:r>
    </w:p>
    <w:p w14:paraId="4CE36F7A" w14:textId="711A246C" w:rsidR="00A55EAE" w:rsidRDefault="00A55EAE" w:rsidP="008D055F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t xml:space="preserve"> </w:t>
      </w:r>
      <w:r w:rsidR="008D055F">
        <w:rPr>
          <w:noProof/>
        </w:rPr>
        <w:drawing>
          <wp:inline distT="0" distB="0" distL="0" distR="0" wp14:anchorId="12F44098" wp14:editId="0A19327D">
            <wp:extent cx="2973787" cy="2978863"/>
            <wp:effectExtent l="0" t="0" r="0" b="0"/>
            <wp:docPr id="17" name="Slika 17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ka 17" descr="Slika na kojoj se prikazuje karta&#10;&#10;Opis je automatski generiran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3036" cy="298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7313" w14:textId="4646322B" w:rsidR="0099103F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Nakon toga odaberite karticu </w:t>
      </w:r>
      <w:proofErr w:type="spellStart"/>
      <w:r w:rsidRPr="00674116">
        <w:rPr>
          <w:i/>
        </w:rPr>
        <w:t>Preview</w:t>
      </w:r>
      <w:proofErr w:type="spellEnd"/>
      <w:r w:rsidRPr="0099103F">
        <w:t xml:space="preserve"> te označite parametar </w:t>
      </w:r>
      <w:r w:rsidRPr="00674116">
        <w:rPr>
          <w:i/>
        </w:rPr>
        <w:t xml:space="preserve">Show </w:t>
      </w:r>
      <w:proofErr w:type="spellStart"/>
      <w:r w:rsidRPr="00674116">
        <w:rPr>
          <w:i/>
        </w:rPr>
        <w:t>Labels</w:t>
      </w:r>
      <w:proofErr w:type="spellEnd"/>
      <w:r w:rsidRPr="0099103F">
        <w:t xml:space="preserve"> i kliknite na </w:t>
      </w:r>
      <w:proofErr w:type="spellStart"/>
      <w:r w:rsidRPr="00674116">
        <w:rPr>
          <w:i/>
        </w:rPr>
        <w:t>Refresh</w:t>
      </w:r>
      <w:proofErr w:type="spellEnd"/>
      <w:r w:rsidRPr="0099103F">
        <w:t>. Priložite dobivenu sliku. Također na slici označite zajednice koje možete detektirati i komentirajte dobivene rezultate.</w:t>
      </w:r>
    </w:p>
    <w:p w14:paraId="0DFF7BD5" w14:textId="0AFFC2EB" w:rsidR="00F17E29" w:rsidRPr="00F17E29" w:rsidRDefault="00F17E29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22F104F" w14:textId="39F36B77" w:rsidR="00F17E29" w:rsidRDefault="00F40CA6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32FE5D4" wp14:editId="6C780B7E">
                <wp:simplePos x="0" y="0"/>
                <wp:positionH relativeFrom="column">
                  <wp:posOffset>896660</wp:posOffset>
                </wp:positionH>
                <wp:positionV relativeFrom="paragraph">
                  <wp:posOffset>175521</wp:posOffset>
                </wp:positionV>
                <wp:extent cx="2750089" cy="2802092"/>
                <wp:effectExtent l="0" t="0" r="12700" b="17780"/>
                <wp:wrapNone/>
                <wp:docPr id="25" name="Grupa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0089" cy="2802092"/>
                          <a:chOff x="0" y="0"/>
                          <a:chExt cx="2750089" cy="2802092"/>
                        </a:xfrm>
                      </wpg:grpSpPr>
                      <wps:wsp>
                        <wps:cNvPr id="19" name="Pravokutnik 19"/>
                        <wps:cNvSpPr/>
                        <wps:spPr>
                          <a:xfrm>
                            <a:off x="909115" y="1987366"/>
                            <a:ext cx="1026209" cy="81472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Pravokutnik 20"/>
                        <wps:cNvSpPr/>
                        <wps:spPr>
                          <a:xfrm>
                            <a:off x="1987367" y="1316101"/>
                            <a:ext cx="762722" cy="9312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kutnik 21"/>
                        <wps:cNvSpPr/>
                        <wps:spPr>
                          <a:xfrm>
                            <a:off x="0" y="1183963"/>
                            <a:ext cx="1329564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Pravokutnik 22"/>
                        <wps:cNvSpPr/>
                        <wps:spPr>
                          <a:xfrm>
                            <a:off x="1353101" y="1067681"/>
                            <a:ext cx="550374" cy="656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Pravokutnik 23"/>
                        <wps:cNvSpPr/>
                        <wps:spPr>
                          <a:xfrm>
                            <a:off x="607839" y="0"/>
                            <a:ext cx="1412770" cy="88587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Pravokutnik 24"/>
                        <wps:cNvSpPr/>
                        <wps:spPr>
                          <a:xfrm>
                            <a:off x="2045508" y="126853"/>
                            <a:ext cx="554707" cy="93173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247D60" id="Grupa 25" o:spid="_x0000_s1026" style="position:absolute;margin-left:70.6pt;margin-top:13.8pt;width:216.55pt;height:220.65pt;z-index:251669504" coordsize="27500,28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">
                <v:rect id="Pravokutnik 19" o:spid="_x0000_s1027" style="position:absolute;left:9091;top:19873;width:10262;height:81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b8IwwAAANs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f4a/X9IBenEFAAD//wMAUEsBAi0AFAAGAAgAAAAhANvh9svuAAAAhQEAABMAAAAAAAAAAAAA&#10;AAAAAAAAAFtDb250ZW50X1R5cGVzXS54bWxQSwECLQAUAAYACAAAACEAWvQsW78AAAAVAQAACwAA&#10;AAAAAAAAAAAAAAAfAQAAX3JlbHMvLnJlbHNQSwECLQAUAAYACAAAACEAFXW/CMMAAADbAAAADwAA&#10;AAAAAAAAAAAAAAAHAgAAZHJzL2Rvd25yZXYueG1sUEsFBgAAAAADAAMAtwAAAPcCAAAAAA==&#10;" filled="f" strokecolor="black [3213]" strokeweight="1pt"/>
                <v:rect id="Pravokutnik 20" o:spid="_x0000_s1028" style="position:absolute;left:19873;top:13161;width:7627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9wo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" filled="f" strokecolor="black [3213]" strokeweight="1pt"/>
                <v:rect id="Pravokutnik 21" o:spid="_x0000_s1029" style="position:absolute;top:11839;width:13295;height:73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3mzxQAAANs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" filled="f" strokecolor="black [3213]" strokeweight="1pt"/>
                <v:rect id="Pravokutnik 22" o:spid="_x0000_s1030" style="position:absolute;left:13531;top:10676;width:5503;height:6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/>
                <v:rect id="Pravokutnik 23" o:spid="_x0000_s1031" style="position:absolute;left:6078;width:14128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UJfxgAAANsAAAAPAAAAZHJzL2Rvd25yZXYueG1sRI9Pa8JA&#10;FMTvhX6H5RV6Ed1oo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uvFCX8YAAADbAAAA&#10;DwAAAAAAAAAAAAAAAAAHAgAAZHJzL2Rvd25yZXYueG1sUEsFBgAAAAADAAMAtwAAAPoCAAAAAA==&#10;" filled="f" strokecolor="black [3213]" strokeweight="1pt"/>
                <v:rect id="Pravokutnik 24" o:spid="_x0000_s1032" style="position:absolute;left:20455;top:1268;width:5547;height:93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Nor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NRjaK8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="00F17E29">
        <w:rPr>
          <w:noProof/>
        </w:rPr>
        <w:drawing>
          <wp:inline distT="0" distB="0" distL="0" distR="0" wp14:anchorId="707AEEDE" wp14:editId="0C50F588">
            <wp:extent cx="3085106" cy="2991713"/>
            <wp:effectExtent l="0" t="0" r="1270" b="0"/>
            <wp:docPr id="18" name="Slika 18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ka 18" descr="Slika na kojoj se prikazuje karta&#10;&#10;Opis je automatski generira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89856" cy="299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E775E" w14:textId="6BB5A7B1" w:rsidR="00F40CA6" w:rsidRDefault="00A96F98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t>N</w:t>
      </w:r>
      <w:r w:rsidR="00F40CA6">
        <w:t>a slici su vidljive 6 dominantn</w:t>
      </w:r>
      <w:r w:rsidR="007418F3">
        <w:t>e</w:t>
      </w:r>
      <w:r w:rsidR="00F40CA6">
        <w:t xml:space="preserve"> zajednice. Svaka od njih pokriva jednu od </w:t>
      </w:r>
      <w:r w:rsidR="00143DEF">
        <w:t>grupa riječi koje se često zajedno pojavljuju u istim „</w:t>
      </w:r>
      <w:proofErr w:type="spellStart"/>
      <w:r w:rsidR="00143DEF">
        <w:t>tweetovima</w:t>
      </w:r>
      <w:proofErr w:type="spellEnd"/>
      <w:r w:rsidR="00143DEF">
        <w:t>“</w:t>
      </w:r>
      <w:r w:rsidR="007418F3">
        <w:t xml:space="preserve"> te kao takve mogu poslužiti kao dobar temelj za analizu skupa riječi koje se koriste u određenom kontekstu</w:t>
      </w:r>
      <w:r w:rsidR="00C8292C">
        <w:t xml:space="preserve">, a i potencijalno za okvirno otkrivanje tematike </w:t>
      </w:r>
      <w:r w:rsidR="004C4B72">
        <w:t>„</w:t>
      </w:r>
      <w:proofErr w:type="spellStart"/>
      <w:r w:rsidR="00C8292C">
        <w:t>tweeta</w:t>
      </w:r>
      <w:proofErr w:type="spellEnd"/>
      <w:r w:rsidR="00C8292C">
        <w:t>“ iz same analize zajednice</w:t>
      </w:r>
      <w:r w:rsidR="00143DEF">
        <w:t>.</w:t>
      </w:r>
    </w:p>
    <w:p w14:paraId="62975074" w14:textId="77777777" w:rsidR="001302B3" w:rsidRDefault="001302B3">
      <w:r>
        <w:br w:type="page"/>
      </w:r>
    </w:p>
    <w:p w14:paraId="61F666F4" w14:textId="77777777" w:rsidR="00CD4889" w:rsidRDefault="00CD4889" w:rsidP="0099103F">
      <w:pPr>
        <w:spacing w:line="276" w:lineRule="auto"/>
        <w:jc w:val="both"/>
      </w:pPr>
      <w:r w:rsidRPr="00CD4889">
        <w:lastRenderedPageBreak/>
        <w:t xml:space="preserve">Odaberite karticu </w:t>
      </w:r>
      <w:r w:rsidRPr="00060763">
        <w:rPr>
          <w:i/>
        </w:rPr>
        <w:t xml:space="preserve">Data </w:t>
      </w:r>
      <w:proofErr w:type="spellStart"/>
      <w:r w:rsidRPr="00060763">
        <w:rPr>
          <w:i/>
        </w:rPr>
        <w:t>Laboratory</w:t>
      </w:r>
      <w:proofErr w:type="spellEnd"/>
      <w:r w:rsidRPr="00CD4889">
        <w:t xml:space="preserve"> te odredite, usporedite, komentirajte i interpretirajte dobivene rezultate po parametrima:</w:t>
      </w:r>
    </w:p>
    <w:p w14:paraId="44D87F4C" w14:textId="7AC15421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Degree</w:t>
      </w:r>
      <w:proofErr w:type="spellEnd"/>
      <w:r>
        <w:t xml:space="preserve"> top 5 s najvećim vrijednostima;</w:t>
      </w:r>
    </w:p>
    <w:p w14:paraId="65C576CA" w14:textId="3722D435" w:rsidR="007418F3" w:rsidRPr="00806804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</w:rPr>
        <w:t>ODGOVOR:</w:t>
      </w:r>
    </w:p>
    <w:p w14:paraId="4E33B7F1" w14:textId="35B18DB9" w:rsidR="00806804" w:rsidRDefault="00806804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>
        <w:t>degree</w:t>
      </w:r>
      <w:proofErr w:type="spellEnd"/>
      <w:r>
        <w:t xml:space="preserve"> kao mjera predstavlja s koliko je drugih čvorova, tj. riječi u istim </w:t>
      </w:r>
      <w:proofErr w:type="spellStart"/>
      <w:r>
        <w:t>tweetovima</w:t>
      </w:r>
      <w:proofErr w:type="spellEnd"/>
      <w:r>
        <w:t xml:space="preserve"> pronađena riječ</w:t>
      </w:r>
    </w:p>
    <w:p w14:paraId="6BE2E2F7" w14:textId="77777777" w:rsidR="00B62FD6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u: </w:t>
      </w:r>
    </w:p>
    <w:p w14:paraId="386A1E02" w14:textId="04C450DD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</w:p>
    <w:p w14:paraId="6866A3F3" w14:textId="3B17B485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29EA6954" w14:textId="57963DB6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06BAF611" w14:textId="27BFC9D1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9F240DE" w14:textId="4B648E55" w:rsidR="001C3F52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6A5BB29" w14:textId="3964D305" w:rsidR="00C8292C" w:rsidRDefault="00C8292C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za očekivati je da će te riječi nalaziti se u velikom broju </w:t>
      </w:r>
      <w:proofErr w:type="spellStart"/>
      <w:r>
        <w:t>tweetova</w:t>
      </w:r>
      <w:proofErr w:type="spellEnd"/>
      <w:r>
        <w:t xml:space="preserve"> jer dobar je dio njih i u samom nazivu promatranog profila</w:t>
      </w:r>
    </w:p>
    <w:p w14:paraId="40986C96" w14:textId="6C002EE5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Closeness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>
        <w:t xml:space="preserve"> top 5 s najvećim vrijednostima i top 5 s najmanjim vrijednostima;</w:t>
      </w:r>
    </w:p>
    <w:p w14:paraId="5E13FD5A" w14:textId="71734414" w:rsidR="00C8292C" w:rsidRPr="008502B3" w:rsidRDefault="00C8292C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E079FE9" w14:textId="46903D91" w:rsidR="008502B3" w:rsidRPr="00C8292C" w:rsidRDefault="008502B3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>
        <w:rPr>
          <w:i/>
          <w:iCs/>
        </w:rPr>
        <w:t>Close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entrality</w:t>
      </w:r>
      <w:proofErr w:type="spellEnd"/>
      <w:r w:rsidR="00926EF8">
        <w:rPr>
          <w:i/>
          <w:iCs/>
        </w:rPr>
        <w:t xml:space="preserve"> (ili </w:t>
      </w:r>
      <w:proofErr w:type="spellStart"/>
      <w:r w:rsidR="00926EF8">
        <w:rPr>
          <w:i/>
          <w:iCs/>
        </w:rPr>
        <w:t>Ranking</w:t>
      </w:r>
      <w:proofErr w:type="spellEnd"/>
      <w:r w:rsidR="00926EF8">
        <w:rPr>
          <w:i/>
          <w:iCs/>
        </w:rPr>
        <w:t>)</w:t>
      </w:r>
      <w:r w:rsidR="005A60E0">
        <w:rPr>
          <w:i/>
          <w:iCs/>
        </w:rPr>
        <w:t xml:space="preserve"> </w:t>
      </w:r>
      <w:r w:rsidR="0018154F">
        <w:t xml:space="preserve"> označava koliko </w:t>
      </w:r>
      <w:r w:rsidR="0018154F" w:rsidRPr="0018154F">
        <w:t>brzo čvor može dosegnuti bilo koji drugi čvor u mreži</w:t>
      </w:r>
    </w:p>
    <w:p w14:paraId="1EA2831E" w14:textId="77777777" w:rsidR="00617CD1" w:rsidRDefault="008502B3" w:rsidP="008502B3">
      <w:pPr>
        <w:pStyle w:val="Odlomakpopisa"/>
        <w:numPr>
          <w:ilvl w:val="1"/>
          <w:numId w:val="4"/>
        </w:numPr>
      </w:pPr>
      <w:r w:rsidRPr="008502B3">
        <w:t>Top 5 riječi s</w:t>
      </w:r>
      <w:r w:rsidR="005B21B3">
        <w:t xml:space="preserve"> najvišim vrijednostima su iste kao i kod </w:t>
      </w:r>
      <w:proofErr w:type="spellStart"/>
      <w:r w:rsidR="005B21B3">
        <w:t>Degree</w:t>
      </w:r>
      <w:proofErr w:type="spellEnd"/>
      <w:r w:rsidRPr="008502B3">
        <w:t xml:space="preserve">: </w:t>
      </w:r>
    </w:p>
    <w:p w14:paraId="4557FF8D" w14:textId="2E4B233C" w:rsidR="00617CD1" w:rsidRDefault="008502B3" w:rsidP="00617CD1">
      <w:pPr>
        <w:pStyle w:val="Odlomakpopisa"/>
        <w:numPr>
          <w:ilvl w:val="2"/>
          <w:numId w:val="4"/>
        </w:numPr>
      </w:pPr>
      <w:proofErr w:type="spellStart"/>
      <w:r w:rsidRPr="008502B3">
        <w:t>council</w:t>
      </w:r>
      <w:proofErr w:type="spellEnd"/>
      <w:r w:rsidRPr="008502B3">
        <w:t xml:space="preserve"> </w:t>
      </w:r>
    </w:p>
    <w:p w14:paraId="0ECED72B" w14:textId="77777777" w:rsidR="00617CD1" w:rsidRDefault="008502B3" w:rsidP="00617CD1">
      <w:pPr>
        <w:pStyle w:val="Odlomakpopisa"/>
        <w:numPr>
          <w:ilvl w:val="2"/>
          <w:numId w:val="4"/>
        </w:numPr>
      </w:pPr>
      <w:proofErr w:type="spellStart"/>
      <w:r w:rsidRPr="008502B3">
        <w:t>europ</w:t>
      </w:r>
      <w:r w:rsidR="00617CD1">
        <w:t>e</w:t>
      </w:r>
      <w:proofErr w:type="spellEnd"/>
    </w:p>
    <w:p w14:paraId="0F5D1712" w14:textId="77777777" w:rsidR="00617CD1" w:rsidRDefault="008502B3" w:rsidP="00617CD1">
      <w:pPr>
        <w:pStyle w:val="Odlomakpopisa"/>
        <w:numPr>
          <w:ilvl w:val="2"/>
          <w:numId w:val="4"/>
        </w:numPr>
      </w:pPr>
      <w:proofErr w:type="spellStart"/>
      <w:r w:rsidRPr="008502B3">
        <w:t>european</w:t>
      </w:r>
      <w:proofErr w:type="spellEnd"/>
    </w:p>
    <w:p w14:paraId="6995E8F7" w14:textId="77777777" w:rsidR="00617CD1" w:rsidRDefault="008502B3" w:rsidP="00617CD1">
      <w:pPr>
        <w:pStyle w:val="Odlomakpopisa"/>
        <w:numPr>
          <w:ilvl w:val="2"/>
          <w:numId w:val="4"/>
        </w:numPr>
      </w:pPr>
      <w:proofErr w:type="spellStart"/>
      <w:r w:rsidRPr="008502B3">
        <w:t>today</w:t>
      </w:r>
      <w:proofErr w:type="spellEnd"/>
    </w:p>
    <w:p w14:paraId="777633A9" w14:textId="56AA97FF" w:rsidR="008502B3" w:rsidRPr="008502B3" w:rsidRDefault="008502B3" w:rsidP="00617CD1">
      <w:pPr>
        <w:pStyle w:val="Odlomakpopisa"/>
        <w:numPr>
          <w:ilvl w:val="2"/>
          <w:numId w:val="4"/>
        </w:numPr>
      </w:pPr>
      <w:proofErr w:type="spellStart"/>
      <w:r w:rsidRPr="008502B3">
        <w:t>international</w:t>
      </w:r>
      <w:proofErr w:type="spellEnd"/>
      <w:r w:rsidRPr="008502B3">
        <w:t xml:space="preserve"> </w:t>
      </w:r>
    </w:p>
    <w:p w14:paraId="0F313665" w14:textId="77777777" w:rsidR="00617CD1" w:rsidRDefault="005B21B3" w:rsidP="008502B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manjim vrijednostima su: </w:t>
      </w:r>
    </w:p>
    <w:p w14:paraId="19C4C068" w14:textId="6773A64D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academics</w:t>
      </w:r>
      <w:proofErr w:type="spellEnd"/>
    </w:p>
    <w:p w14:paraId="5555E4D6" w14:textId="377F3EF6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learning</w:t>
      </w:r>
      <w:proofErr w:type="spellEnd"/>
    </w:p>
    <w:p w14:paraId="4CE8C7AB" w14:textId="0CB2BD93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giving</w:t>
      </w:r>
      <w:proofErr w:type="spellEnd"/>
    </w:p>
    <w:p w14:paraId="73669705" w14:textId="1EDACA0F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heritage</w:t>
      </w:r>
      <w:proofErr w:type="spellEnd"/>
    </w:p>
    <w:p w14:paraId="7AE402AE" w14:textId="4E7B833D" w:rsidR="00C8292C" w:rsidRDefault="005B21B3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launched</w:t>
      </w:r>
      <w:proofErr w:type="spellEnd"/>
    </w:p>
    <w:p w14:paraId="328A9880" w14:textId="2696C71C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Betweenness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;</w:t>
      </w:r>
    </w:p>
    <w:p w14:paraId="01613213" w14:textId="338C2BED" w:rsidR="004B2FDC" w:rsidRPr="004B2FDC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0565C62" w14:textId="57BBE959" w:rsidR="004B2FDC" w:rsidRDefault="00C458C5" w:rsidP="009846A5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C458C5">
        <w:rPr>
          <w:i/>
          <w:iCs/>
        </w:rPr>
        <w:t>Betweenness</w:t>
      </w:r>
      <w:proofErr w:type="spellEnd"/>
      <w:r w:rsidRPr="00C458C5">
        <w:rPr>
          <w:i/>
          <w:iCs/>
        </w:rPr>
        <w:t xml:space="preserve"> </w:t>
      </w:r>
      <w:proofErr w:type="spellStart"/>
      <w:r w:rsidRPr="00C458C5">
        <w:rPr>
          <w:i/>
          <w:iCs/>
        </w:rPr>
        <w:t>Centrality</w:t>
      </w:r>
      <w:proofErr w:type="spellEnd"/>
      <w:r w:rsidR="004B2FDC" w:rsidRPr="00C458C5">
        <w:rPr>
          <w:i/>
          <w:iCs/>
        </w:rPr>
        <w:t xml:space="preserve"> (ili </w:t>
      </w:r>
      <w:proofErr w:type="spellStart"/>
      <w:r w:rsidR="004B2FDC" w:rsidRPr="00C458C5">
        <w:rPr>
          <w:i/>
          <w:iCs/>
        </w:rPr>
        <w:t>Ranking</w:t>
      </w:r>
      <w:proofErr w:type="spellEnd"/>
      <w:r w:rsidR="004B2FDC" w:rsidRPr="00C458C5">
        <w:rPr>
          <w:i/>
          <w:iCs/>
        </w:rPr>
        <w:t>)</w:t>
      </w:r>
      <w:r>
        <w:t xml:space="preserve"> označava koliko se često</w:t>
      </w:r>
      <w:r w:rsidR="004B2FDC">
        <w:t xml:space="preserve"> </w:t>
      </w:r>
      <w:r>
        <w:t>čvor pojavljuje na najkraćem putu u</w:t>
      </w:r>
      <w:r>
        <w:t xml:space="preserve"> mreži</w:t>
      </w:r>
    </w:p>
    <w:p w14:paraId="644CECF8" w14:textId="77777777" w:rsidR="00177871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su iste kao i kod </w:t>
      </w:r>
      <w:proofErr w:type="spellStart"/>
      <w:r>
        <w:t>Degree</w:t>
      </w:r>
      <w:proofErr w:type="spellEnd"/>
      <w:r>
        <w:t xml:space="preserve"> i </w:t>
      </w:r>
      <w:proofErr w:type="spellStart"/>
      <w:r>
        <w:t>Closeness</w:t>
      </w:r>
      <w:proofErr w:type="spellEnd"/>
      <w:r>
        <w:t xml:space="preserve"> </w:t>
      </w:r>
      <w:proofErr w:type="spellStart"/>
      <w:r>
        <w:t>Centrality</w:t>
      </w:r>
      <w:proofErr w:type="spellEnd"/>
      <w:r w:rsidR="00B62FD6">
        <w:t>, ali djelomično drugog poretka</w:t>
      </w:r>
      <w:r>
        <w:t>:</w:t>
      </w:r>
    </w:p>
    <w:p w14:paraId="66CDA4C7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2F7D983F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3CB9D462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18A20D5C" w14:textId="1BE7378C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237DFBD1" w14:textId="0AEB3C36" w:rsidR="004B2FDC" w:rsidRDefault="004B2FDC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A093075" w14:textId="4EC5CCAF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PageRank</w:t>
      </w:r>
      <w:proofErr w:type="spellEnd"/>
      <w:r>
        <w:t xml:space="preserve"> top 5 s najvećim vrijednostima;</w:t>
      </w:r>
    </w:p>
    <w:p w14:paraId="607ACB9B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5DBA18B2" w14:textId="71EF69CE" w:rsidR="004B5528" w:rsidRDefault="004B5528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>
        <w:lastRenderedPageBreak/>
        <w:t>Page</w:t>
      </w:r>
      <w:r w:rsidR="00960DAB">
        <w:t>Rank</w:t>
      </w:r>
      <w:proofErr w:type="spellEnd"/>
      <w:r w:rsidR="00960DAB">
        <w:t xml:space="preserve"> </w:t>
      </w:r>
      <w:r w:rsidR="00B665EE">
        <w:t xml:space="preserve">je algoritam koji interpretira čvorove kao web-stranice te simulira kliktanje korisnika po poveznicama na web-stranici. </w:t>
      </w:r>
    </w:p>
    <w:p w14:paraId="3134560B" w14:textId="3CEB2DBC" w:rsidR="00876422" w:rsidRDefault="00876422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iste </w:t>
      </w:r>
      <w:r w:rsidR="00B665EE" w:rsidRPr="00B665EE">
        <w:t xml:space="preserve">su </w:t>
      </w:r>
      <w:r>
        <w:t xml:space="preserve">kao i kod </w:t>
      </w:r>
      <w:r w:rsidR="008836E6">
        <w:t>prijašnjih mjerila</w:t>
      </w:r>
      <w:r w:rsidR="006D5D5B">
        <w:t>:</w:t>
      </w:r>
    </w:p>
    <w:p w14:paraId="3FD5BE6F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05F78B62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04AAE707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2B6DA267" w14:textId="73705B0C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154A2FF1" w14:textId="7085C3F6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D94B6B2" w14:textId="0012FA69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Eigenvector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.</w:t>
      </w:r>
    </w:p>
    <w:p w14:paraId="23198E7D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2FD99387" w14:textId="496D8DB2" w:rsidR="004B5528" w:rsidRPr="004B5528" w:rsidRDefault="004B5528" w:rsidP="004B5528">
      <w:pPr>
        <w:pStyle w:val="Odlomakpopisa"/>
        <w:numPr>
          <w:ilvl w:val="1"/>
          <w:numId w:val="4"/>
        </w:numPr>
      </w:pPr>
      <w:proofErr w:type="spellStart"/>
      <w:r w:rsidRPr="004B5528">
        <w:rPr>
          <w:i/>
          <w:iCs/>
        </w:rPr>
        <w:t>Eigenvector</w:t>
      </w:r>
      <w:proofErr w:type="spellEnd"/>
      <w:r w:rsidRPr="004B5528">
        <w:rPr>
          <w:i/>
          <w:iCs/>
        </w:rPr>
        <w:t xml:space="preserve"> </w:t>
      </w:r>
      <w:proofErr w:type="spellStart"/>
      <w:r w:rsidRPr="004B5528">
        <w:rPr>
          <w:i/>
          <w:iCs/>
        </w:rPr>
        <w:t>Centrality</w:t>
      </w:r>
      <w:proofErr w:type="spellEnd"/>
      <w:r w:rsidRPr="004B5528">
        <w:rPr>
          <w:i/>
          <w:iCs/>
        </w:rPr>
        <w:t xml:space="preserve"> (ili </w:t>
      </w:r>
      <w:proofErr w:type="spellStart"/>
      <w:r w:rsidRPr="004B5528">
        <w:rPr>
          <w:i/>
          <w:iCs/>
        </w:rPr>
        <w:t>Ranking</w:t>
      </w:r>
      <w:proofErr w:type="spellEnd"/>
      <w:r w:rsidRPr="004B5528">
        <w:rPr>
          <w:i/>
          <w:iCs/>
        </w:rPr>
        <w:t>)</w:t>
      </w:r>
      <w:r w:rsidRPr="004B5528">
        <w:t xml:space="preserve"> određuje važnost čvora u mreži na temelju konekcija između čvorova (sličan </w:t>
      </w:r>
      <w:proofErr w:type="spellStart"/>
      <w:r w:rsidRPr="004B5528">
        <w:t>PageRank</w:t>
      </w:r>
      <w:proofErr w:type="spellEnd"/>
      <w:r w:rsidRPr="004B5528">
        <w:t xml:space="preserve"> algoritmu)</w:t>
      </w:r>
    </w:p>
    <w:p w14:paraId="00FC314F" w14:textId="60A2B956" w:rsidR="00876422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</w:t>
      </w:r>
      <w:r>
        <w:t xml:space="preserve">su iste kao i </w:t>
      </w:r>
      <w:r w:rsidR="006D5D5B">
        <w:t xml:space="preserve">svih </w:t>
      </w:r>
      <w:r>
        <w:t>kod ostalih mjerila</w:t>
      </w:r>
      <w:r>
        <w:t>:</w:t>
      </w:r>
    </w:p>
    <w:p w14:paraId="65FC651C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1EBFD2F8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400D3355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55772968" w14:textId="6BA702B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731D3375" w14:textId="24904A3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6D319B5C" w14:textId="6A73BF75" w:rsidR="00CD4889" w:rsidRDefault="00CD4889" w:rsidP="00CD4889">
      <w:pPr>
        <w:spacing w:line="276" w:lineRule="auto"/>
        <w:jc w:val="both"/>
      </w:pPr>
      <w:r w:rsidRPr="00CD4889">
        <w:t xml:space="preserve">Kreirajte i usporedite slike mreža kada veličinu čvorova definirate korištenjem </w:t>
      </w:r>
      <w:proofErr w:type="spellStart"/>
      <w:r w:rsidRPr="00EC0260">
        <w:rPr>
          <w:i/>
        </w:rPr>
        <w:t>PageRank</w:t>
      </w:r>
      <w:proofErr w:type="spellEnd"/>
      <w:r w:rsidRPr="00CD4889">
        <w:t xml:space="preserve"> i </w:t>
      </w:r>
      <w:proofErr w:type="spellStart"/>
      <w:r w:rsidRPr="00EC0260">
        <w:rPr>
          <w:i/>
        </w:rPr>
        <w:t>Eigenvector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 w:rsidRPr="00CD4889">
        <w:t>, te priložite slike mreža. Odredite i komentirajte koja od analiziranih mjera najbolje određuje najvažnije čvorove u mreži i zašto.</w:t>
      </w:r>
    </w:p>
    <w:p w14:paraId="7584CF9B" w14:textId="59AD50BC" w:rsidR="008F25DE" w:rsidRDefault="008F25DE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 I USPOREDBA:</w:t>
      </w:r>
    </w:p>
    <w:p w14:paraId="68FF1529" w14:textId="69C12992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t>PageRank</w:t>
      </w:r>
      <w:proofErr w:type="spellEnd"/>
      <w:r>
        <w:rPr>
          <w:b/>
          <w:bCs/>
        </w:rPr>
        <w:t>:</w:t>
      </w:r>
    </w:p>
    <w:p w14:paraId="3264AFB0" w14:textId="646BE87A" w:rsidR="00C431B2" w:rsidRDefault="00C431B2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AC26BF6" wp14:editId="03EEAD16">
            <wp:extent cx="2830347" cy="2779776"/>
            <wp:effectExtent l="0" t="0" r="8255" b="1905"/>
            <wp:docPr id="27" name="Slika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0219" cy="278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AE94" w14:textId="7672D6AB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t>Eigenvect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ntrality</w:t>
      </w:r>
      <w:proofErr w:type="spellEnd"/>
      <w:r>
        <w:rPr>
          <w:b/>
          <w:bCs/>
        </w:rPr>
        <w:t>:</w:t>
      </w:r>
    </w:p>
    <w:p w14:paraId="2EA2485F" w14:textId="53DF1E9A" w:rsidR="00C431B2" w:rsidRDefault="00C431B2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A5D9EE" wp14:editId="5BBD3549">
            <wp:extent cx="2969971" cy="2936847"/>
            <wp:effectExtent l="0" t="0" r="1905" b="0"/>
            <wp:docPr id="28" name="Slika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5862" cy="295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1E095" w14:textId="5ACFC2AE" w:rsidR="008A1E31" w:rsidRPr="00696434" w:rsidRDefault="008A1E31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Usporedba:</w:t>
      </w:r>
    </w:p>
    <w:p w14:paraId="3C466D62" w14:textId="77777777" w:rsidR="00981011" w:rsidRDefault="00C431B2" w:rsidP="00CD4889">
      <w:pPr>
        <w:spacing w:line="276" w:lineRule="auto"/>
        <w:jc w:val="both"/>
      </w:pPr>
      <w:r>
        <w:t xml:space="preserve">Kao što je vidljivo sa slika, veličina čvorova s </w:t>
      </w:r>
      <w:proofErr w:type="spellStart"/>
      <w:r>
        <w:t>Eigenvector</w:t>
      </w:r>
      <w:proofErr w:type="spellEnd"/>
      <w:r>
        <w:t xml:space="preserve"> </w:t>
      </w:r>
      <w:proofErr w:type="spellStart"/>
      <w:r>
        <w:t>Centrality</w:t>
      </w:r>
      <w:proofErr w:type="spellEnd"/>
      <w:r>
        <w:t xml:space="preserve"> i </w:t>
      </w:r>
      <w:proofErr w:type="spellStart"/>
      <w:r>
        <w:t>PageRank</w:t>
      </w:r>
      <w:proofErr w:type="spellEnd"/>
      <w:r>
        <w:t xml:space="preserve"> su slične, ali ne iste. </w:t>
      </w:r>
      <w:proofErr w:type="spellStart"/>
      <w:r w:rsidR="00EC4915">
        <w:t>PageRank</w:t>
      </w:r>
      <w:proofErr w:type="spellEnd"/>
      <w:r w:rsidR="00EC4915">
        <w:t xml:space="preserve"> prikazuje malo manje čvorova 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mjere</w:t>
      </w:r>
      <w:r w:rsidR="00981011">
        <w:t>.</w:t>
      </w:r>
      <w:r w:rsidR="00EC4915">
        <w:t xml:space="preserve"> </w:t>
      </w:r>
    </w:p>
    <w:p w14:paraId="23220A51" w14:textId="0A02B16E" w:rsidR="001302B3" w:rsidRDefault="007F08B9" w:rsidP="00981011">
      <w:pPr>
        <w:spacing w:line="276" w:lineRule="auto"/>
        <w:jc w:val="both"/>
      </w:pPr>
      <w:r>
        <w:t xml:space="preserve">Najbolje određuje prikazivanje čvorova </w:t>
      </w:r>
      <w:proofErr w:type="spellStart"/>
      <w:r>
        <w:t>PageRank</w:t>
      </w:r>
      <w:proofErr w:type="spellEnd"/>
      <w:r>
        <w:t xml:space="preserve"> mjera jer ona prikazuje manje čvorova, što smanjuje informacijski šum te </w:t>
      </w:r>
      <w:r w:rsidR="00981011">
        <w:t>daje</w:t>
      </w:r>
      <w:r>
        <w:t xml:space="preserve"> bolji fokus na zaista relevantne riječi. </w:t>
      </w:r>
      <w:r w:rsidR="00EC4915">
        <w:t xml:space="preserve">Samo značenje slično mu je kao i k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koji </w:t>
      </w:r>
      <w:r w:rsidR="00981011">
        <w:t>određuje važnost čvora u mreži na temelju konekcija</w:t>
      </w:r>
      <w:r w:rsidR="00981011">
        <w:t xml:space="preserve"> </w:t>
      </w:r>
      <w:r w:rsidR="00981011">
        <w:t>između čvorova</w:t>
      </w:r>
      <w:r w:rsidR="00981011">
        <w:t xml:space="preserve">, dok </w:t>
      </w:r>
      <w:proofErr w:type="spellStart"/>
      <w:r w:rsidR="00981011">
        <w:t>PageRank</w:t>
      </w:r>
      <w:proofErr w:type="spellEnd"/>
      <w:r w:rsidR="00981011">
        <w:t xml:space="preserve"> gleda na čvorove kao web-stranice te simuliranje </w:t>
      </w:r>
      <w:proofErr w:type="spellStart"/>
      <w:r w:rsidR="00981011">
        <w:t>klikanje</w:t>
      </w:r>
      <w:proofErr w:type="spellEnd"/>
      <w:r w:rsidR="00981011">
        <w:t xml:space="preserve"> na njih poput poveznica.</w:t>
      </w:r>
    </w:p>
    <w:p w14:paraId="6BF27C7F" w14:textId="77777777" w:rsidR="00CD4889" w:rsidRDefault="00CD4889" w:rsidP="009078A2">
      <w:pPr>
        <w:pStyle w:val="Naslov2"/>
        <w:rPr>
          <w:b/>
          <w:sz w:val="28"/>
        </w:rPr>
      </w:pPr>
      <w:r w:rsidRPr="00096902">
        <w:rPr>
          <w:b/>
          <w:sz w:val="28"/>
        </w:rPr>
        <w:t>Zadatak 2. Kreiranje sentiment analize prikupljenih poruka s Twittera</w:t>
      </w:r>
    </w:p>
    <w:p w14:paraId="509F0162" w14:textId="77777777" w:rsidR="00A93E0E" w:rsidRPr="00A93E0E" w:rsidRDefault="00A93E0E" w:rsidP="00A93E0E">
      <w:pPr>
        <w:rPr>
          <w:sz w:val="14"/>
        </w:rPr>
      </w:pPr>
    </w:p>
    <w:p w14:paraId="7F04E025" w14:textId="243B4DF0" w:rsidR="00CD4889" w:rsidRDefault="00CD4889" w:rsidP="00CD4889">
      <w:pPr>
        <w:spacing w:line="276" w:lineRule="auto"/>
        <w:jc w:val="both"/>
      </w:pPr>
      <w:r w:rsidRPr="00CD4889">
        <w:t xml:space="preserve">Zadatak je kroz R napraviti sentiment analizu prikupljenih Twitter poruka i na taj način dobiti relevantne procjene afiniteta Twitter poruka (numerički), te na taj način također dobiti ukupni utjecaj sentimenta za zadnjih 100 </w:t>
      </w:r>
      <w:proofErr w:type="spellStart"/>
      <w:r w:rsidRPr="00CD4889">
        <w:t>Tweetova</w:t>
      </w:r>
      <w:proofErr w:type="spellEnd"/>
      <w:r w:rsidR="009A2D12">
        <w:t xml:space="preserve"> (povući broj </w:t>
      </w:r>
      <w:proofErr w:type="spellStart"/>
      <w:r w:rsidR="009A2D12">
        <w:t>tweetova</w:t>
      </w:r>
      <w:proofErr w:type="spellEnd"/>
      <w:r w:rsidR="009A2D12">
        <w:t xml:space="preserve"> da apro</w:t>
      </w:r>
      <w:r w:rsidR="004D2516">
        <w:t>ks</w:t>
      </w:r>
      <w:r w:rsidR="009A2D12">
        <w:t xml:space="preserve">imativno ostane 100 </w:t>
      </w:r>
      <w:r w:rsidR="009A2D12" w:rsidRPr="00CD4889">
        <w:t>Twitter poruka</w:t>
      </w:r>
      <w:r w:rsidR="009A2D12">
        <w:t xml:space="preserve"> nakon procesiranja)</w:t>
      </w:r>
      <w:r w:rsidRPr="00CD4889">
        <w:t>, te paralelno izvući najčešće riječi koje su korištene unutar pozitivnog ili negativnog sentimenta. Analiza se radi na agregatnim podacima (tj. na svih 100 poruka).</w:t>
      </w:r>
    </w:p>
    <w:p w14:paraId="7917D995" w14:textId="77777777" w:rsidR="00CD4889" w:rsidRDefault="00CD4889" w:rsidP="00CD4889">
      <w:pPr>
        <w:spacing w:line="276" w:lineRule="auto"/>
        <w:jc w:val="both"/>
      </w:pPr>
      <w:r>
        <w:t xml:space="preserve">Za sentiment koristi se </w:t>
      </w:r>
      <w:proofErr w:type="spellStart"/>
      <w:r w:rsidRPr="00EC0260">
        <w:rPr>
          <w:b/>
        </w:rPr>
        <w:t>nrc</w:t>
      </w:r>
      <w:proofErr w:type="spellEnd"/>
      <w:r w:rsidRPr="00EC0260">
        <w:rPr>
          <w:b/>
        </w:rPr>
        <w:t xml:space="preserve"> sentiment leksikon</w:t>
      </w:r>
      <w:r>
        <w:t>.</w:t>
      </w:r>
    </w:p>
    <w:p w14:paraId="230329EF" w14:textId="77777777" w:rsidR="00CD4889" w:rsidRDefault="00CD4889" w:rsidP="00CD4889">
      <w:pPr>
        <w:spacing w:line="276" w:lineRule="auto"/>
        <w:jc w:val="both"/>
      </w:pPr>
      <w:r w:rsidRPr="00096902">
        <w:rPr>
          <w:b/>
        </w:rPr>
        <w:t>Cilj</w:t>
      </w:r>
      <w:r>
        <w:t xml:space="preserve"> ove vježbe upoznavanje je s kontekstualnim sentimentom i procesiranjem teksta kao i njihova primjena unutar analize društvenih mreža.</w:t>
      </w:r>
    </w:p>
    <w:p w14:paraId="4B6C7297" w14:textId="77777777" w:rsidR="009078A2" w:rsidRPr="00EC0260" w:rsidRDefault="009078A2" w:rsidP="00CD4889">
      <w:pPr>
        <w:spacing w:line="276" w:lineRule="auto"/>
        <w:jc w:val="both"/>
        <w:rPr>
          <w:b/>
        </w:rPr>
      </w:pPr>
      <w:r w:rsidRPr="00EC0260">
        <w:rPr>
          <w:b/>
        </w:rPr>
        <w:t>Kao rezultat ispisati: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4390"/>
      </w:tblGrid>
      <w:tr w:rsidR="009078A2" w14:paraId="00FD4B40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A74F09C" w14:textId="77777777" w:rsidR="009078A2" w:rsidRDefault="009078A2" w:rsidP="00567F6E">
            <w:pPr>
              <w:spacing w:line="276" w:lineRule="auto"/>
              <w:jc w:val="right"/>
            </w:pPr>
            <w:r w:rsidRPr="009078A2">
              <w:t>Top 3 riječi kod pozitivnog segmenta</w:t>
            </w:r>
            <w:r w:rsidRPr="00E55C35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F5DC7" w14:textId="47EDD48A" w:rsidR="009078A2" w:rsidRDefault="00610896" w:rsidP="00610896">
            <w:pPr>
              <w:pStyle w:val="Odlomakpopisa"/>
              <w:numPr>
                <w:ilvl w:val="0"/>
                <w:numId w:val="6"/>
              </w:numPr>
              <w:spacing w:line="276" w:lineRule="auto"/>
            </w:pPr>
            <w:proofErr w:type="spellStart"/>
            <w:r>
              <w:t>council</w:t>
            </w:r>
            <w:proofErr w:type="spellEnd"/>
            <w:r>
              <w:t xml:space="preserve">, 2. </w:t>
            </w:r>
            <w:proofErr w:type="spellStart"/>
            <w:r>
              <w:t>democracy</w:t>
            </w:r>
            <w:proofErr w:type="spellEnd"/>
            <w:r>
              <w:t>, 3. general</w:t>
            </w:r>
          </w:p>
        </w:tc>
      </w:tr>
      <w:tr w:rsidR="009078A2" w14:paraId="4E05FF6B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03C9352" w14:textId="77777777" w:rsidR="009078A2" w:rsidRPr="009078A2" w:rsidRDefault="009078A2" w:rsidP="00567F6E">
            <w:pPr>
              <w:spacing w:line="276" w:lineRule="auto"/>
              <w:jc w:val="right"/>
            </w:pPr>
            <w:r w:rsidRPr="009078A2">
              <w:t>Top 3 riječi kod negativnog segmenta</w:t>
            </w:r>
            <w:r w:rsidR="006855E4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C65B0" w14:textId="13FF04DD" w:rsidR="009078A2" w:rsidRDefault="00610896" w:rsidP="00610896">
            <w:pPr>
              <w:pStyle w:val="Odlomakpopisa"/>
              <w:numPr>
                <w:ilvl w:val="0"/>
                <w:numId w:val="7"/>
              </w:numPr>
              <w:spacing w:line="276" w:lineRule="auto"/>
            </w:pPr>
            <w:proofErr w:type="spellStart"/>
            <w:r>
              <w:t>violence</w:t>
            </w:r>
            <w:proofErr w:type="spellEnd"/>
            <w:r>
              <w:t xml:space="preserve">, 2. </w:t>
            </w:r>
            <w:proofErr w:type="spellStart"/>
            <w:r>
              <w:t>abuse</w:t>
            </w:r>
            <w:proofErr w:type="spellEnd"/>
            <w:r>
              <w:t xml:space="preserve">, 3. </w:t>
            </w:r>
            <w:proofErr w:type="spellStart"/>
            <w:r>
              <w:t>pandemic</w:t>
            </w:r>
            <w:proofErr w:type="spellEnd"/>
          </w:p>
        </w:tc>
      </w:tr>
    </w:tbl>
    <w:p w14:paraId="57249272" w14:textId="77777777" w:rsidR="009078A2" w:rsidRDefault="009078A2" w:rsidP="00CD4889">
      <w:pPr>
        <w:spacing w:line="276" w:lineRule="auto"/>
        <w:jc w:val="both"/>
      </w:pPr>
    </w:p>
    <w:p w14:paraId="311312CE" w14:textId="2A6A50D8" w:rsidR="009078A2" w:rsidRDefault="009078A2" w:rsidP="00CD4889">
      <w:pPr>
        <w:spacing w:line="276" w:lineRule="auto"/>
        <w:jc w:val="both"/>
      </w:pPr>
      <w:r w:rsidRPr="009078A2">
        <w:lastRenderedPageBreak/>
        <w:t xml:space="preserve">Ukupan </w:t>
      </w:r>
      <w:proofErr w:type="spellStart"/>
      <w:r w:rsidRPr="009078A2">
        <w:t>ranking</w:t>
      </w:r>
      <w:proofErr w:type="spellEnd"/>
      <w:r w:rsidRPr="009078A2">
        <w:t xml:space="preserve"> sentimenta koristeći </w:t>
      </w:r>
      <w:r w:rsidRPr="00EC0260">
        <w:rPr>
          <w:i/>
        </w:rPr>
        <w:t xml:space="preserve">word </w:t>
      </w:r>
      <w:proofErr w:type="spellStart"/>
      <w:r w:rsidRPr="00EC0260">
        <w:rPr>
          <w:i/>
        </w:rPr>
        <w:t>frequency</w:t>
      </w:r>
      <w:proofErr w:type="spellEnd"/>
      <w:r w:rsidRPr="009078A2">
        <w:t xml:space="preserve"> (svih</w:t>
      </w:r>
      <w:r w:rsidR="00A93E0E">
        <w:t xml:space="preserve"> emocija</w:t>
      </w:r>
      <w:r w:rsidRPr="009078A2">
        <w:t>)</w:t>
      </w:r>
      <w:r w:rsidR="00071BC8">
        <w:t xml:space="preserve"> – graf slika</w:t>
      </w:r>
      <w:r w:rsidR="00B77DCD">
        <w:t xml:space="preserve"> (objasniti</w:t>
      </w:r>
      <w:r w:rsidR="00644838">
        <w:t xml:space="preserve"> ukratko rezultate</w:t>
      </w:r>
      <w:r w:rsidR="00B77DCD">
        <w:t>)</w:t>
      </w:r>
    </w:p>
    <w:p w14:paraId="4BAC3161" w14:textId="7D1CE183" w:rsidR="00E93FC8" w:rsidRDefault="00E93FC8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:</w:t>
      </w:r>
    </w:p>
    <w:p w14:paraId="5804604A" w14:textId="50DDEDDD" w:rsidR="00E93FC8" w:rsidRDefault="00913B88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B21DC28" wp14:editId="5EE6A1E6">
            <wp:extent cx="5579745" cy="3556635"/>
            <wp:effectExtent l="0" t="0" r="1905" b="5715"/>
            <wp:docPr id="30" name="Slika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140B" w14:textId="6C0F14A9" w:rsidR="00913B88" w:rsidRPr="00913B88" w:rsidRDefault="00913B88" w:rsidP="00CD4889">
      <w:pPr>
        <w:spacing w:line="276" w:lineRule="auto"/>
        <w:jc w:val="both"/>
      </w:pPr>
      <w:r>
        <w:t>Rezultati pokazuju da je velikim dijelom skup riječi koje se koriste unutar promatranih „</w:t>
      </w:r>
      <w:proofErr w:type="spellStart"/>
      <w:r>
        <w:t>tweetova</w:t>
      </w:r>
      <w:proofErr w:type="spellEnd"/>
      <w:r>
        <w:t xml:space="preserve">“ pozitivnog sadržaja. To se poklapa s ukupnim dojmom promatranog profila koji promiče razvoj, slobodu i ravnopravnost, što su svakako pozitivne stvari. Osim što korištene riječi su povezane s pozitivnim, uvelike probuđuju i sentiment </w:t>
      </w:r>
      <w:r w:rsidRPr="00913B88">
        <w:t>povjerenj</w:t>
      </w:r>
      <w:r>
        <w:t>a. Gledajući analizu provedenu u prvom zadatku, često se koriste riječi povezane uz pravdu, zakon, sastanke, vijeća i dogovore, što sve budi prirodno budi povjerenje.</w:t>
      </w:r>
      <w:r w:rsidR="00655BE1">
        <w:t xml:space="preserve"> Riječi povezane uz negativne sentimente, sentimente straha i ljutnje su riječi koje se koriste kod promocije borbe protiv nasilja, ali i političkih tenzija. </w:t>
      </w:r>
    </w:p>
    <w:sectPr w:rsidR="00913B88" w:rsidRPr="00913B88" w:rsidSect="001302B3">
      <w:headerReference w:type="default" r:id="rId22"/>
      <w:footerReference w:type="default" r:id="rId23"/>
      <w:pgSz w:w="11906" w:h="16838"/>
      <w:pgMar w:top="1701" w:right="1418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3BC58" w14:textId="77777777" w:rsidR="009578FB" w:rsidRDefault="009578FB" w:rsidP="00981735">
      <w:pPr>
        <w:spacing w:after="0" w:line="240" w:lineRule="auto"/>
      </w:pPr>
      <w:r>
        <w:separator/>
      </w:r>
    </w:p>
  </w:endnote>
  <w:endnote w:type="continuationSeparator" w:id="0">
    <w:p w14:paraId="1CB71A72" w14:textId="77777777" w:rsidR="009578FB" w:rsidRDefault="009578FB" w:rsidP="00981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2989509"/>
      <w:docPartObj>
        <w:docPartGallery w:val="Page Numbers (Bottom of Page)"/>
        <w:docPartUnique/>
      </w:docPartObj>
    </w:sdtPr>
    <w:sdtEndPr/>
    <w:sdtContent>
      <w:p w14:paraId="390DEEF8" w14:textId="77777777" w:rsidR="001302B3" w:rsidRDefault="001302B3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55E4">
          <w:rPr>
            <w:noProof/>
          </w:rPr>
          <w:t>4</w:t>
        </w:r>
        <w:r>
          <w:fldChar w:fldCharType="end"/>
        </w:r>
      </w:p>
    </w:sdtContent>
  </w:sdt>
  <w:p w14:paraId="66956A7F" w14:textId="77777777" w:rsidR="001302B3" w:rsidRDefault="001302B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8874E" w14:textId="77777777" w:rsidR="009578FB" w:rsidRDefault="009578FB" w:rsidP="00981735">
      <w:pPr>
        <w:spacing w:after="0" w:line="240" w:lineRule="auto"/>
      </w:pPr>
      <w:r>
        <w:separator/>
      </w:r>
    </w:p>
  </w:footnote>
  <w:footnote w:type="continuationSeparator" w:id="0">
    <w:p w14:paraId="0DEE30B2" w14:textId="77777777" w:rsidR="009578FB" w:rsidRDefault="009578FB" w:rsidP="009817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4377"/>
    </w:tblGrid>
    <w:tr w:rsidR="00981735" w14:paraId="2F634A5B" w14:textId="77777777" w:rsidTr="00981735">
      <w:tc>
        <w:tcPr>
          <w:tcW w:w="4531" w:type="dxa"/>
        </w:tcPr>
        <w:p w14:paraId="0F4DCB6D" w14:textId="77777777" w:rsidR="00981735" w:rsidRDefault="00981735">
          <w:pPr>
            <w:pStyle w:val="Zaglavlje"/>
          </w:pPr>
          <w:r w:rsidRPr="00981735">
            <w:t>FER – ZAVOD ZA TELEKOMUNIKACIJE</w:t>
          </w:r>
        </w:p>
      </w:tc>
      <w:tc>
        <w:tcPr>
          <w:tcW w:w="4531" w:type="dxa"/>
        </w:tcPr>
        <w:p w14:paraId="3681DF61" w14:textId="1B89E748" w:rsidR="00981735" w:rsidRDefault="00814758" w:rsidP="00F76318">
          <w:pPr>
            <w:pStyle w:val="Zaglavlje"/>
            <w:jc w:val="right"/>
          </w:pPr>
          <w:r>
            <w:t>Ak. god. 20</w:t>
          </w:r>
          <w:r w:rsidR="00F76318">
            <w:t>2</w:t>
          </w:r>
          <w:r w:rsidR="00473FBC">
            <w:t>1</w:t>
          </w:r>
          <w:r w:rsidR="00981735" w:rsidRPr="00981735">
            <w:t>./20</w:t>
          </w:r>
          <w:r>
            <w:t>2</w:t>
          </w:r>
          <w:r w:rsidR="00473FBC">
            <w:t>2</w:t>
          </w:r>
          <w:r w:rsidR="00981735" w:rsidRPr="00981735">
            <w:t>.</w:t>
          </w:r>
        </w:p>
      </w:tc>
    </w:tr>
  </w:tbl>
  <w:p w14:paraId="0F284ECB" w14:textId="77777777" w:rsidR="00981735" w:rsidRDefault="0098173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B0D"/>
    <w:multiLevelType w:val="hybridMultilevel"/>
    <w:tmpl w:val="11AEA2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4833"/>
    <w:multiLevelType w:val="hybridMultilevel"/>
    <w:tmpl w:val="6E5AF5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3142"/>
    <w:multiLevelType w:val="hybridMultilevel"/>
    <w:tmpl w:val="F7EE15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D29FD"/>
    <w:multiLevelType w:val="hybridMultilevel"/>
    <w:tmpl w:val="97120D7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A2548"/>
    <w:multiLevelType w:val="hybridMultilevel"/>
    <w:tmpl w:val="E952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4306B"/>
    <w:multiLevelType w:val="hybridMultilevel"/>
    <w:tmpl w:val="BE08DA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E54DA"/>
    <w:multiLevelType w:val="hybridMultilevel"/>
    <w:tmpl w:val="131430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Y0MDYxMzEwNzRS0lEKTi0uzszPAykwqgUAQdCMVSwAAAA="/>
  </w:docVars>
  <w:rsids>
    <w:rsidRoot w:val="007304C5"/>
    <w:rsid w:val="00060763"/>
    <w:rsid w:val="00071BC8"/>
    <w:rsid w:val="00085DAA"/>
    <w:rsid w:val="00096902"/>
    <w:rsid w:val="001302B3"/>
    <w:rsid w:val="0013224B"/>
    <w:rsid w:val="00143DEF"/>
    <w:rsid w:val="001468CD"/>
    <w:rsid w:val="00177871"/>
    <w:rsid w:val="0018154F"/>
    <w:rsid w:val="001A467E"/>
    <w:rsid w:val="001B39F8"/>
    <w:rsid w:val="001C3F52"/>
    <w:rsid w:val="001D1CBC"/>
    <w:rsid w:val="001D6138"/>
    <w:rsid w:val="003159A0"/>
    <w:rsid w:val="00333A71"/>
    <w:rsid w:val="00367097"/>
    <w:rsid w:val="004342BA"/>
    <w:rsid w:val="00473FBC"/>
    <w:rsid w:val="004A60A2"/>
    <w:rsid w:val="004B0B67"/>
    <w:rsid w:val="004B2FDC"/>
    <w:rsid w:val="004B5528"/>
    <w:rsid w:val="004B72AC"/>
    <w:rsid w:val="004C4B72"/>
    <w:rsid w:val="004D2516"/>
    <w:rsid w:val="00540561"/>
    <w:rsid w:val="0056766F"/>
    <w:rsid w:val="005A0E83"/>
    <w:rsid w:val="005A60E0"/>
    <w:rsid w:val="005B0913"/>
    <w:rsid w:val="005B21B3"/>
    <w:rsid w:val="00610896"/>
    <w:rsid w:val="00617CD1"/>
    <w:rsid w:val="00644838"/>
    <w:rsid w:val="00655333"/>
    <w:rsid w:val="00655BE1"/>
    <w:rsid w:val="00674116"/>
    <w:rsid w:val="006855E4"/>
    <w:rsid w:val="00694CBB"/>
    <w:rsid w:val="00696434"/>
    <w:rsid w:val="006B6598"/>
    <w:rsid w:val="006D069A"/>
    <w:rsid w:val="006D5D5B"/>
    <w:rsid w:val="006E0036"/>
    <w:rsid w:val="006F21D2"/>
    <w:rsid w:val="00705B36"/>
    <w:rsid w:val="0070614A"/>
    <w:rsid w:val="007304C5"/>
    <w:rsid w:val="007418F3"/>
    <w:rsid w:val="007A21FE"/>
    <w:rsid w:val="007D529D"/>
    <w:rsid w:val="007F08B9"/>
    <w:rsid w:val="00806804"/>
    <w:rsid w:val="00814758"/>
    <w:rsid w:val="008502B3"/>
    <w:rsid w:val="00876422"/>
    <w:rsid w:val="008836E6"/>
    <w:rsid w:val="0089538B"/>
    <w:rsid w:val="008A1E31"/>
    <w:rsid w:val="008D055F"/>
    <w:rsid w:val="008E66E6"/>
    <w:rsid w:val="008F25DE"/>
    <w:rsid w:val="009078A2"/>
    <w:rsid w:val="00913B88"/>
    <w:rsid w:val="00926EF8"/>
    <w:rsid w:val="009578FB"/>
    <w:rsid w:val="00960DAB"/>
    <w:rsid w:val="00981011"/>
    <w:rsid w:val="00981735"/>
    <w:rsid w:val="009846A5"/>
    <w:rsid w:val="0098672E"/>
    <w:rsid w:val="00990250"/>
    <w:rsid w:val="0099103F"/>
    <w:rsid w:val="009A2D12"/>
    <w:rsid w:val="009F4FAB"/>
    <w:rsid w:val="00A10DFF"/>
    <w:rsid w:val="00A33149"/>
    <w:rsid w:val="00A341F9"/>
    <w:rsid w:val="00A451D6"/>
    <w:rsid w:val="00A55EAE"/>
    <w:rsid w:val="00A93E0E"/>
    <w:rsid w:val="00A94444"/>
    <w:rsid w:val="00A96F98"/>
    <w:rsid w:val="00AA5726"/>
    <w:rsid w:val="00AE5B95"/>
    <w:rsid w:val="00B2609B"/>
    <w:rsid w:val="00B40D9B"/>
    <w:rsid w:val="00B42247"/>
    <w:rsid w:val="00B51BF3"/>
    <w:rsid w:val="00B62FD6"/>
    <w:rsid w:val="00B6596A"/>
    <w:rsid w:val="00B665EE"/>
    <w:rsid w:val="00B77DCD"/>
    <w:rsid w:val="00C1274B"/>
    <w:rsid w:val="00C431B2"/>
    <w:rsid w:val="00C458C5"/>
    <w:rsid w:val="00C67F26"/>
    <w:rsid w:val="00C74E0E"/>
    <w:rsid w:val="00C8292C"/>
    <w:rsid w:val="00CA6CE6"/>
    <w:rsid w:val="00CD4889"/>
    <w:rsid w:val="00D01C65"/>
    <w:rsid w:val="00D107FC"/>
    <w:rsid w:val="00D807CA"/>
    <w:rsid w:val="00D92C7E"/>
    <w:rsid w:val="00DC18D3"/>
    <w:rsid w:val="00E10AA0"/>
    <w:rsid w:val="00E465F3"/>
    <w:rsid w:val="00E501AA"/>
    <w:rsid w:val="00E55C35"/>
    <w:rsid w:val="00E93FC8"/>
    <w:rsid w:val="00EC0260"/>
    <w:rsid w:val="00EC4915"/>
    <w:rsid w:val="00EF70A7"/>
    <w:rsid w:val="00F15016"/>
    <w:rsid w:val="00F15BBE"/>
    <w:rsid w:val="00F17E29"/>
    <w:rsid w:val="00F40CA6"/>
    <w:rsid w:val="00F76318"/>
    <w:rsid w:val="00FB69DE"/>
    <w:rsid w:val="00FC1B7A"/>
    <w:rsid w:val="00FF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EB5CE"/>
  <w15:chartTrackingRefBased/>
  <w15:docId w15:val="{A323C182-32A7-437E-A875-32382E2B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706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061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7304C5"/>
    <w:rPr>
      <w:color w:val="0563C1" w:themeColor="hyperlink"/>
      <w:u w:val="single"/>
    </w:rPr>
  </w:style>
  <w:style w:type="paragraph" w:styleId="Bezproreda">
    <w:name w:val="No Spacing"/>
    <w:uiPriority w:val="1"/>
    <w:qFormat/>
    <w:rsid w:val="007304C5"/>
    <w:pPr>
      <w:spacing w:after="0" w:line="240" w:lineRule="auto"/>
    </w:pPr>
  </w:style>
  <w:style w:type="character" w:customStyle="1" w:styleId="Naslov1Char">
    <w:name w:val="Naslov 1 Char"/>
    <w:basedOn w:val="Zadanifontodlomka"/>
    <w:link w:val="Naslov1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lomakpopisa">
    <w:name w:val="List Paragraph"/>
    <w:basedOn w:val="Normal"/>
    <w:uiPriority w:val="34"/>
    <w:qFormat/>
    <w:rsid w:val="0070614A"/>
    <w:pPr>
      <w:ind w:left="720"/>
      <w:contextualSpacing/>
    </w:pPr>
  </w:style>
  <w:style w:type="table" w:styleId="Reetkatablice">
    <w:name w:val="Table Grid"/>
    <w:basedOn w:val="Obinatablica"/>
    <w:uiPriority w:val="39"/>
    <w:rsid w:val="00E55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465F3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 w:eastAsia="en-GB" w:bidi="en-GB"/>
    </w:rPr>
  </w:style>
  <w:style w:type="paragraph" w:styleId="Zaglavlje">
    <w:name w:val="header"/>
    <w:basedOn w:val="Normal"/>
    <w:link w:val="Zaglavl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81735"/>
  </w:style>
  <w:style w:type="paragraph" w:styleId="Podnoje">
    <w:name w:val="footer"/>
    <w:basedOn w:val="Normal"/>
    <w:link w:val="Podno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81735"/>
  </w:style>
  <w:style w:type="character" w:styleId="Tekstrezerviranogmjesta">
    <w:name w:val="Placeholder Text"/>
    <w:basedOn w:val="Zadanifontodlomka"/>
    <w:uiPriority w:val="99"/>
    <w:semiHidden/>
    <w:rsid w:val="00B51B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2DF16DE10DB14CA3654BE76CED1ED5" ma:contentTypeVersion="0" ma:contentTypeDescription="Create a new document." ma:contentTypeScope="" ma:versionID="72edb8eaea83706841335d525338df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BE3E99-8ACE-440D-957D-09340023AA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F7BFA4-9E4A-462D-9950-39B769698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CE4384-62B5-4435-AF6E-E5B17F522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2</Pages>
  <Words>1601</Words>
  <Characters>9126</Characters>
  <Application>Microsoft Office Word</Application>
  <DocSecurity>0</DocSecurity>
  <Lines>76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o Štriga</dc:creator>
  <cp:keywords/>
  <dc:description/>
  <cp:lastModifiedBy>Nikola Kešćec</cp:lastModifiedBy>
  <cp:revision>70</cp:revision>
  <dcterms:created xsi:type="dcterms:W3CDTF">2018-11-28T12:51:00Z</dcterms:created>
  <dcterms:modified xsi:type="dcterms:W3CDTF">2021-12-14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2DF16DE10DB14CA3654BE76CED1ED5</vt:lpwstr>
  </property>
</Properties>
</file>